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5D4118" w14:textId="4D89F5B5" w:rsidR="00850420" w:rsidRPr="00850420" w:rsidRDefault="00850420" w:rsidP="008504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0420">
        <w:rPr>
          <w:rFonts w:ascii="Arial" w:eastAsia="Times New Roman" w:hAnsi="Arial" w:cs="Arial"/>
          <w:color w:val="000000"/>
        </w:rPr>
        <w:br/>
        <w:t>Main aim of this project is to create and interface between LCD, Keypad and TM4C123GH6PM to design a calculator.</w:t>
      </w:r>
      <w:r w:rsidRPr="00850420">
        <w:rPr>
          <w:rFonts w:ascii="Arial" w:eastAsia="Times New Roman" w:hAnsi="Arial" w:cs="Arial"/>
          <w:color w:val="000000"/>
        </w:rPr>
        <w:br/>
      </w:r>
      <w:r w:rsidRPr="00850420">
        <w:rPr>
          <w:rFonts w:ascii="Arial" w:eastAsia="Times New Roman" w:hAnsi="Arial" w:cs="Arial"/>
          <w:color w:val="000000"/>
        </w:rPr>
        <w:br/>
        <w:t>During week 7 initial project work started. This includes going through project requirements, datasheets for different devices and thinking about potential features and functions to include.</w:t>
      </w:r>
    </w:p>
    <w:p w14:paraId="5696FCA3" w14:textId="77777777" w:rsidR="00850420" w:rsidRPr="00850420" w:rsidRDefault="00850420" w:rsidP="008504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66E346" w14:textId="77777777" w:rsidR="00850420" w:rsidRPr="00850420" w:rsidRDefault="00850420" w:rsidP="008504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0420">
        <w:rPr>
          <w:rFonts w:ascii="Arial" w:eastAsia="Times New Roman" w:hAnsi="Arial" w:cs="Arial"/>
          <w:color w:val="000000"/>
        </w:rPr>
        <w:t xml:space="preserve">To successfully complete this </w:t>
      </w:r>
      <w:proofErr w:type="gramStart"/>
      <w:r w:rsidRPr="00850420">
        <w:rPr>
          <w:rFonts w:ascii="Arial" w:eastAsia="Times New Roman" w:hAnsi="Arial" w:cs="Arial"/>
          <w:color w:val="000000"/>
        </w:rPr>
        <w:t>project</w:t>
      </w:r>
      <w:proofErr w:type="gramEnd"/>
      <w:r w:rsidRPr="00850420">
        <w:rPr>
          <w:rFonts w:ascii="Arial" w:eastAsia="Times New Roman" w:hAnsi="Arial" w:cs="Arial"/>
          <w:color w:val="000000"/>
        </w:rPr>
        <w:t xml:space="preserve"> I have identified key objectives:</w:t>
      </w:r>
      <w:r w:rsidRPr="00850420">
        <w:rPr>
          <w:rFonts w:ascii="Arial" w:eastAsia="Times New Roman" w:hAnsi="Arial" w:cs="Arial"/>
          <w:color w:val="000000"/>
        </w:rPr>
        <w:br/>
        <w:t>Correctly connect LCD and Keypad to the microcontroller</w:t>
      </w:r>
    </w:p>
    <w:p w14:paraId="7B29E5B8" w14:textId="5FD3E3E6" w:rsidR="00850420" w:rsidRPr="00850420" w:rsidRDefault="00BB7C86" w:rsidP="008504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50420">
        <w:rPr>
          <w:rFonts w:ascii="Arial" w:eastAsia="Times New Roman" w:hAnsi="Arial" w:cs="Arial"/>
          <w:color w:val="000000"/>
        </w:rPr>
        <w:t>Initiali</w:t>
      </w:r>
      <w:r>
        <w:rPr>
          <w:rFonts w:ascii="Arial" w:eastAsia="Times New Roman" w:hAnsi="Arial" w:cs="Arial"/>
          <w:color w:val="000000"/>
        </w:rPr>
        <w:t>s</w:t>
      </w:r>
      <w:r w:rsidRPr="00850420">
        <w:rPr>
          <w:rFonts w:ascii="Arial" w:eastAsia="Times New Roman" w:hAnsi="Arial" w:cs="Arial"/>
          <w:color w:val="000000"/>
        </w:rPr>
        <w:t>e</w:t>
      </w:r>
      <w:proofErr w:type="spellEnd"/>
      <w:r w:rsidR="00850420" w:rsidRPr="00850420">
        <w:rPr>
          <w:rFonts w:ascii="Arial" w:eastAsia="Times New Roman" w:hAnsi="Arial" w:cs="Arial"/>
          <w:color w:val="000000"/>
        </w:rPr>
        <w:t xml:space="preserve"> and interface with Keypad</w:t>
      </w:r>
    </w:p>
    <w:p w14:paraId="115EB643" w14:textId="77777777" w:rsidR="00850420" w:rsidRPr="00850420" w:rsidRDefault="00850420" w:rsidP="008504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50420">
        <w:rPr>
          <w:rFonts w:ascii="Arial" w:eastAsia="Times New Roman" w:hAnsi="Arial" w:cs="Arial"/>
          <w:color w:val="000000"/>
        </w:rPr>
        <w:t>Initialise</w:t>
      </w:r>
      <w:proofErr w:type="spellEnd"/>
      <w:r w:rsidRPr="00850420">
        <w:rPr>
          <w:rFonts w:ascii="Arial" w:eastAsia="Times New Roman" w:hAnsi="Arial" w:cs="Arial"/>
          <w:color w:val="000000"/>
        </w:rPr>
        <w:t xml:space="preserve"> and interface with LCD, display keypad inputs</w:t>
      </w:r>
    </w:p>
    <w:p w14:paraId="7982E9E6" w14:textId="77777777" w:rsidR="00850420" w:rsidRPr="00850420" w:rsidRDefault="00850420" w:rsidP="008504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0420">
        <w:rPr>
          <w:rFonts w:ascii="Arial" w:eastAsia="Times New Roman" w:hAnsi="Arial" w:cs="Arial"/>
          <w:color w:val="000000"/>
        </w:rPr>
        <w:t>Perform simple calculations</w:t>
      </w:r>
    </w:p>
    <w:p w14:paraId="2E541A49" w14:textId="77777777" w:rsidR="00850420" w:rsidRPr="00850420" w:rsidRDefault="00850420" w:rsidP="008504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0420">
        <w:rPr>
          <w:rFonts w:ascii="Arial" w:eastAsia="Times New Roman" w:hAnsi="Arial" w:cs="Arial"/>
          <w:color w:val="000000"/>
        </w:rPr>
        <w:t>Implement floating-point and nested calculations</w:t>
      </w:r>
    </w:p>
    <w:p w14:paraId="6B813490" w14:textId="77777777" w:rsidR="00850420" w:rsidRPr="00850420" w:rsidRDefault="00850420" w:rsidP="008504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0420">
        <w:rPr>
          <w:rFonts w:ascii="Arial" w:eastAsia="Times New Roman" w:hAnsi="Arial" w:cs="Arial"/>
          <w:color w:val="000000"/>
        </w:rPr>
        <w:t>Implement password access </w:t>
      </w:r>
    </w:p>
    <w:p w14:paraId="56CA748B" w14:textId="77777777" w:rsidR="00850420" w:rsidRPr="00850420" w:rsidRDefault="00850420" w:rsidP="008504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E5D8A1" w14:textId="77777777" w:rsidR="00850420" w:rsidRPr="00850420" w:rsidRDefault="00850420" w:rsidP="008504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0420">
        <w:rPr>
          <w:rFonts w:ascii="Arial" w:eastAsia="Times New Roman" w:hAnsi="Arial" w:cs="Arial"/>
          <w:color w:val="000000"/>
        </w:rPr>
        <w:t>*More additional features will be considered. This depends on how fast I can write essential functions first and have an initial working version of the calculator.</w:t>
      </w:r>
    </w:p>
    <w:p w14:paraId="1FB4740E" w14:textId="77777777" w:rsidR="00850420" w:rsidRPr="00850420" w:rsidRDefault="00850420" w:rsidP="008504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8D4EF36" w14:textId="4357DF1A" w:rsidR="00850420" w:rsidRPr="00850420" w:rsidRDefault="00395B69" w:rsidP="008504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 xml:space="preserve">Main functions that I </w:t>
      </w:r>
      <w:proofErr w:type="spellStart"/>
      <w:r>
        <w:rPr>
          <w:rFonts w:ascii="Arial" w:eastAsia="Times New Roman" w:hAnsi="Arial" w:cs="Arial"/>
          <w:color w:val="000000"/>
        </w:rPr>
        <w:t>though</w:t>
      </w:r>
      <w:proofErr w:type="spellEnd"/>
      <w:r>
        <w:rPr>
          <w:rFonts w:ascii="Arial" w:eastAsia="Times New Roman" w:hAnsi="Arial" w:cs="Arial"/>
          <w:color w:val="000000"/>
        </w:rPr>
        <w:t xml:space="preserve"> about so far that will be needed:</w:t>
      </w:r>
      <w:r w:rsidR="002B5F79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="002B5F79">
        <w:rPr>
          <w:rFonts w:ascii="Arial" w:eastAsia="Times New Roman" w:hAnsi="Arial" w:cs="Arial"/>
          <w:color w:val="000000"/>
        </w:rPr>
        <w:t>initiali</w:t>
      </w:r>
      <w:r w:rsidR="00E94447">
        <w:rPr>
          <w:rFonts w:ascii="Arial" w:eastAsia="Times New Roman" w:hAnsi="Arial" w:cs="Arial"/>
          <w:color w:val="000000"/>
        </w:rPr>
        <w:t>s</w:t>
      </w:r>
      <w:r w:rsidR="002B5F79">
        <w:rPr>
          <w:rFonts w:ascii="Arial" w:eastAsia="Times New Roman" w:hAnsi="Arial" w:cs="Arial"/>
          <w:color w:val="000000"/>
        </w:rPr>
        <w:t>e</w:t>
      </w:r>
      <w:proofErr w:type="spellEnd"/>
      <w:r w:rsidR="002B5F79">
        <w:rPr>
          <w:rFonts w:ascii="Arial" w:eastAsia="Times New Roman" w:hAnsi="Arial" w:cs="Arial"/>
          <w:color w:val="000000"/>
        </w:rPr>
        <w:t xml:space="preserve"> components, get input from </w:t>
      </w:r>
      <w:r w:rsidR="00CF7CA1">
        <w:rPr>
          <w:rFonts w:ascii="Arial" w:eastAsia="Times New Roman" w:hAnsi="Arial" w:cs="Arial"/>
          <w:color w:val="000000"/>
        </w:rPr>
        <w:t>keypad, send output to LCD, conversions between string/int/char</w:t>
      </w:r>
      <w:r w:rsidR="00E94447">
        <w:rPr>
          <w:rFonts w:ascii="Arial" w:eastAsia="Times New Roman" w:hAnsi="Arial" w:cs="Arial"/>
          <w:color w:val="000000"/>
        </w:rPr>
        <w:t>, calculations</w:t>
      </w:r>
      <w:r w:rsidR="00E33711">
        <w:rPr>
          <w:rFonts w:ascii="Arial" w:eastAsia="Times New Roman" w:hAnsi="Arial" w:cs="Arial"/>
          <w:color w:val="000000"/>
        </w:rPr>
        <w:t>.</w:t>
      </w:r>
      <w:r w:rsidR="008D7D65">
        <w:rPr>
          <w:rFonts w:ascii="Arial" w:eastAsia="Times New Roman" w:hAnsi="Arial" w:cs="Arial"/>
          <w:color w:val="000000"/>
        </w:rPr>
        <w:t xml:space="preserve"> This list fill </w:t>
      </w:r>
      <w:proofErr w:type="gramStart"/>
      <w:r w:rsidR="008D7D65">
        <w:rPr>
          <w:rFonts w:ascii="Arial" w:eastAsia="Times New Roman" w:hAnsi="Arial" w:cs="Arial"/>
          <w:color w:val="000000"/>
        </w:rPr>
        <w:t>expand</w:t>
      </w:r>
      <w:proofErr w:type="gramEnd"/>
      <w:r w:rsidR="008D7D65">
        <w:rPr>
          <w:rFonts w:ascii="Arial" w:eastAsia="Times New Roman" w:hAnsi="Arial" w:cs="Arial"/>
          <w:color w:val="000000"/>
        </w:rPr>
        <w:t xml:space="preserve"> during </w:t>
      </w:r>
      <w:r w:rsidR="00BC20EC">
        <w:rPr>
          <w:rFonts w:ascii="Arial" w:eastAsia="Times New Roman" w:hAnsi="Arial" w:cs="Arial"/>
          <w:color w:val="000000"/>
        </w:rPr>
        <w:t>the implementation.</w:t>
      </w:r>
    </w:p>
    <w:p w14:paraId="4BE9D850" w14:textId="7F6E0386" w:rsidR="00850420" w:rsidRPr="00850420" w:rsidRDefault="00850420" w:rsidP="00C87817">
      <w:pPr>
        <w:spacing w:after="0" w:line="240" w:lineRule="auto"/>
        <w:ind w:left="-990"/>
        <w:rPr>
          <w:rFonts w:ascii="Times New Roman" w:eastAsia="Times New Roman" w:hAnsi="Times New Roman" w:cs="Times New Roman"/>
          <w:sz w:val="24"/>
          <w:szCs w:val="24"/>
        </w:rPr>
      </w:pPr>
      <w:r w:rsidRPr="00850420">
        <w:rPr>
          <w:rFonts w:ascii="Arial" w:eastAsia="Times New Roman" w:hAnsi="Arial" w:cs="Arial"/>
          <w:noProof/>
          <w:color w:val="000000"/>
          <w:bdr w:val="none" w:sz="0" w:space="0" w:color="auto" w:frame="1"/>
        </w:rPr>
        <w:lastRenderedPageBreak/>
        <w:drawing>
          <wp:inline distT="0" distB="0" distL="0" distR="0" wp14:anchorId="2E346040" wp14:editId="30DF1F46">
            <wp:extent cx="7315200" cy="6209413"/>
            <wp:effectExtent l="0" t="0" r="0" b="1270"/>
            <wp:docPr id="1" name="Picture 1" descr="A picture containing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43344" cy="6233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D088B" w14:textId="77777777" w:rsidR="00BD0154" w:rsidRDefault="00BD0154"/>
    <w:p w14:paraId="214B2957" w14:textId="77777777" w:rsidR="0069736D" w:rsidRDefault="0069736D"/>
    <w:p w14:paraId="7F8BBC9B" w14:textId="77777777" w:rsidR="0069736D" w:rsidRDefault="0069736D"/>
    <w:p w14:paraId="6942EE87" w14:textId="77777777" w:rsidR="0069736D" w:rsidRDefault="0069736D"/>
    <w:p w14:paraId="0128A95F" w14:textId="77777777" w:rsidR="0069736D" w:rsidRDefault="0069736D"/>
    <w:p w14:paraId="782FDF31" w14:textId="77777777" w:rsidR="0069736D" w:rsidRDefault="0069736D"/>
    <w:p w14:paraId="7EAFC9C0" w14:textId="77777777" w:rsidR="0069736D" w:rsidRDefault="0069736D"/>
    <w:p w14:paraId="2BA4E864" w14:textId="7390694C" w:rsidR="0069736D" w:rsidRDefault="0069736D">
      <w:r>
        <w:lastRenderedPageBreak/>
        <w:t>Week 8</w:t>
      </w:r>
    </w:p>
    <w:p w14:paraId="7D98DB35" w14:textId="41CDCA09" w:rsidR="0069736D" w:rsidRDefault="0069736D">
      <w:r>
        <w:t>In week 8 I</w:t>
      </w:r>
      <w:r w:rsidR="005B62C7">
        <w:t xml:space="preserve"> spent my time writing keypad, LCD, timer functions.</w:t>
      </w:r>
      <w:r w:rsidR="00872AA9">
        <w:t xml:space="preserve"> </w:t>
      </w:r>
      <w:r w:rsidR="007114D0">
        <w:t>This includes initialization and interfacing.</w:t>
      </w:r>
      <w:r w:rsidR="00BF1D5C">
        <w:t xml:space="preserve"> All the functions needed were written and tested.</w:t>
      </w:r>
    </w:p>
    <w:p w14:paraId="15286EE0" w14:textId="186ADCD5" w:rsidR="008E4DA3" w:rsidRDefault="002A2F5A">
      <w:r>
        <w:t xml:space="preserve">To test my </w:t>
      </w:r>
      <w:r w:rsidR="00C60B80">
        <w:t>code,</w:t>
      </w:r>
      <w:r>
        <w:t xml:space="preserve"> I’ve used new functions in </w:t>
      </w:r>
      <w:proofErr w:type="spellStart"/>
      <w:r>
        <w:t>main.c</w:t>
      </w:r>
      <w:proofErr w:type="spellEnd"/>
      <w:r>
        <w:t>:</w:t>
      </w:r>
    </w:p>
    <w:p w14:paraId="7D276973" w14:textId="3120A33B" w:rsidR="002A2F5A" w:rsidRDefault="00BA40F4" w:rsidP="002A2F5A">
      <w:pPr>
        <w:pStyle w:val="ListParagraph"/>
        <w:numPr>
          <w:ilvl w:val="0"/>
          <w:numId w:val="1"/>
        </w:numPr>
      </w:pPr>
      <w:r>
        <w:t>To test Keypad and LCD - Press key and display result</w:t>
      </w:r>
      <w:r w:rsidR="00C06AA1">
        <w:t xml:space="preserve"> (see </w:t>
      </w:r>
      <w:r w:rsidR="00D66E86" w:rsidRPr="00D66E86">
        <w:t>KeypadLCDTest</w:t>
      </w:r>
      <w:r w:rsidR="00D66E86">
        <w:t>.png)</w:t>
      </w:r>
    </w:p>
    <w:p w14:paraId="2C565090" w14:textId="23EE1040" w:rsidR="00BA40F4" w:rsidRDefault="00BA40F4" w:rsidP="002A2F5A">
      <w:pPr>
        <w:pStyle w:val="ListParagraph"/>
        <w:numPr>
          <w:ilvl w:val="0"/>
          <w:numId w:val="1"/>
        </w:numPr>
      </w:pPr>
      <w:r>
        <w:t xml:space="preserve">To test </w:t>
      </w:r>
      <w:r w:rsidR="00B669D9">
        <w:t xml:space="preserve">LCD functions (display strings, move cursors, clear screen) </w:t>
      </w:r>
      <w:r w:rsidR="00C06AA1">
        <w:t>–</w:t>
      </w:r>
      <w:r w:rsidR="00B669D9">
        <w:t xml:space="preserve"> </w:t>
      </w:r>
      <w:r w:rsidR="00C06AA1">
        <w:t>Print string in line one, move cursor, print string in line 2</w:t>
      </w:r>
      <w:r w:rsidR="00D66E86">
        <w:t xml:space="preserve"> (see </w:t>
      </w:r>
      <w:r w:rsidR="00C60B80" w:rsidRPr="00C60B80">
        <w:t>LCDstringTest</w:t>
      </w:r>
      <w:r w:rsidR="00C60B80">
        <w:t>.png)</w:t>
      </w:r>
    </w:p>
    <w:p w14:paraId="1C56D918" w14:textId="5E829414" w:rsidR="00811798" w:rsidRDefault="00811798" w:rsidP="00811798">
      <w:r>
        <w:t>Main issues that I’</w:t>
      </w:r>
      <w:r w:rsidR="00CE53CC">
        <w:t>ve encountered:</w:t>
      </w:r>
    </w:p>
    <w:p w14:paraId="4C7C7ADF" w14:textId="6C9664E0" w:rsidR="00CE53CC" w:rsidRDefault="00CE53CC" w:rsidP="00CE53CC">
      <w:pPr>
        <w:pStyle w:val="ListParagraph"/>
        <w:numPr>
          <w:ilvl w:val="0"/>
          <w:numId w:val="2"/>
        </w:numPr>
      </w:pPr>
      <w:r>
        <w:t xml:space="preserve"> </w:t>
      </w:r>
      <w:proofErr w:type="spellStart"/>
      <w:proofErr w:type="gramStart"/>
      <w:r>
        <w:t>readKeypad</w:t>
      </w:r>
      <w:proofErr w:type="spellEnd"/>
      <w:r>
        <w:t>(</w:t>
      </w:r>
      <w:proofErr w:type="gramEnd"/>
      <w:r>
        <w:t>)</w:t>
      </w:r>
      <w:r w:rsidR="00833CB8">
        <w:t xml:space="preserve"> everything worked fin</w:t>
      </w:r>
      <w:r w:rsidR="00F45883">
        <w:t xml:space="preserve">e apart from </w:t>
      </w:r>
      <w:r w:rsidR="00833CB8">
        <w:t>function return</w:t>
      </w:r>
      <w:r w:rsidR="00F45883">
        <w:t>ing</w:t>
      </w:r>
      <w:r w:rsidR="00833CB8">
        <w:t xml:space="preserve"> ‘1’ instead of ‘A’ </w:t>
      </w:r>
      <w:r w:rsidR="00F45883">
        <w:t xml:space="preserve">when A is pressed. This was fixed by adding small delay after </w:t>
      </w:r>
      <w:r w:rsidR="001A4500">
        <w:t xml:space="preserve">writing to PORTD </w:t>
      </w:r>
      <w:r w:rsidR="005A702B">
        <w:t>bits.</w:t>
      </w:r>
    </w:p>
    <w:p w14:paraId="4959DDA6" w14:textId="3947838C" w:rsidR="005A702B" w:rsidRDefault="005A702B" w:rsidP="00CE53CC">
      <w:pPr>
        <w:pStyle w:val="ListParagraph"/>
        <w:numPr>
          <w:ilvl w:val="0"/>
          <w:numId w:val="2"/>
        </w:numPr>
      </w:pPr>
      <w:r>
        <w:t>LCD displaying weird symbols.</w:t>
      </w:r>
      <w:r w:rsidR="002727FE">
        <w:t xml:space="preserve"> I’ve made a mistake and send byte data incorrectly, however, after looking </w:t>
      </w:r>
      <w:r w:rsidR="00FE41EF">
        <w:t>at datasheet again I’ve fixed it by shifting first nibble</w:t>
      </w:r>
      <w:r w:rsidR="00D01616">
        <w:t>.</w:t>
      </w:r>
      <w:r w:rsidR="00B21158">
        <w:br/>
      </w:r>
      <w:r w:rsidR="00D01616">
        <w:t xml:space="preserve"> </w:t>
      </w:r>
      <w:r w:rsidR="001418C9">
        <w:t>(</w:t>
      </w:r>
      <w:r w:rsidR="00B21158" w:rsidRPr="00D01616">
        <w:rPr>
          <w:b/>
          <w:bCs/>
        </w:rPr>
        <w:t xml:space="preserve">LCD_DB = </w:t>
      </w:r>
      <w:r w:rsidR="001418C9" w:rsidRPr="00D01616">
        <w:rPr>
          <w:b/>
          <w:bCs/>
        </w:rPr>
        <w:t>(DB&amp;0xF0</w:t>
      </w:r>
      <w:r w:rsidR="00B21158">
        <w:rPr>
          <w:b/>
          <w:bCs/>
        </w:rPr>
        <w:t xml:space="preserve">) </w:t>
      </w:r>
      <w:r w:rsidR="00B21158" w:rsidRPr="00D01616">
        <w:rPr>
          <w:b/>
          <w:bCs/>
        </w:rPr>
        <w:t>&gt;&gt;4</w:t>
      </w:r>
      <w:r w:rsidR="00B21158">
        <w:rPr>
          <w:b/>
          <w:bCs/>
        </w:rPr>
        <w:t>)</w:t>
      </w:r>
      <w:r w:rsidR="001418C9">
        <w:rPr>
          <w:b/>
          <w:bCs/>
        </w:rPr>
        <w:t xml:space="preserve"> </w:t>
      </w:r>
      <w:r w:rsidR="001418C9">
        <w:t xml:space="preserve">instead of </w:t>
      </w:r>
      <w:r w:rsidR="001418C9" w:rsidRPr="00D01616">
        <w:rPr>
          <w:b/>
          <w:bCs/>
        </w:rPr>
        <w:t>LCD_DB = (DB&amp;0xF0) &gt;&gt;4</w:t>
      </w:r>
      <w:r w:rsidR="001418C9">
        <w:rPr>
          <w:b/>
          <w:bCs/>
        </w:rPr>
        <w:t>)</w:t>
      </w:r>
    </w:p>
    <w:p w14:paraId="275AA7BD" w14:textId="77777777" w:rsidR="00026DC6" w:rsidRDefault="00026DC6" w:rsidP="00D01616">
      <w:pPr>
        <w:pStyle w:val="ListParagraph"/>
      </w:pPr>
    </w:p>
    <w:p w14:paraId="79EA025E" w14:textId="77777777" w:rsidR="00B61106" w:rsidRDefault="00B61106" w:rsidP="00D01616">
      <w:pPr>
        <w:pStyle w:val="ListParagraph"/>
      </w:pPr>
    </w:p>
    <w:p w14:paraId="394D17D0" w14:textId="30DBF3AB" w:rsidR="00B61106" w:rsidRDefault="00B61106" w:rsidP="00D01616">
      <w:pPr>
        <w:pStyle w:val="ListParagraph"/>
      </w:pPr>
      <w:r>
        <w:t xml:space="preserve">Hardware schematic did not change and can be found </w:t>
      </w:r>
      <w:r w:rsidR="004717D9">
        <w:t xml:space="preserve">in Week 7 entry (see </w:t>
      </w:r>
      <w:hyperlink r:id="rId6" w:history="1">
        <w:r w:rsidR="004717D9">
          <w:rPr>
            <w:rStyle w:val="Hyperlink"/>
            <w:rFonts w:ascii="Open Sans" w:hAnsi="Open Sans" w:cs="Open Sans"/>
            <w:color w:val="1874A4"/>
            <w:sz w:val="19"/>
            <w:szCs w:val="19"/>
            <w:bdr w:val="none" w:sz="0" w:space="0" w:color="auto" w:frame="1"/>
            <w:shd w:val="clear" w:color="auto" w:fill="FFFFFF"/>
          </w:rPr>
          <w:t>Connections.png</w:t>
        </w:r>
      </w:hyperlink>
      <w:r w:rsidR="004717D9">
        <w:t>).</w:t>
      </w:r>
    </w:p>
    <w:p w14:paraId="3757B69B" w14:textId="77777777" w:rsidR="00031D49" w:rsidRDefault="00031D49" w:rsidP="00D01616">
      <w:pPr>
        <w:pStyle w:val="ListParagraph"/>
      </w:pPr>
    </w:p>
    <w:p w14:paraId="523C23A6" w14:textId="27886E77" w:rsidR="00031D49" w:rsidRDefault="00031D49" w:rsidP="00D01616">
      <w:pPr>
        <w:pStyle w:val="ListParagraph"/>
      </w:pPr>
      <w:r>
        <w:t xml:space="preserve">Initial flowchart outlining main </w:t>
      </w:r>
      <w:r w:rsidR="00FB5FEE">
        <w:t>functionality was created using draw.io. (</w:t>
      </w:r>
      <w:proofErr w:type="gramStart"/>
      <w:r w:rsidR="00FB5FEE">
        <w:t>see</w:t>
      </w:r>
      <w:proofErr w:type="gramEnd"/>
      <w:r w:rsidR="00FB5FEE">
        <w:t xml:space="preserve"> Flowchart.png). </w:t>
      </w:r>
      <w:r w:rsidR="001E3385">
        <w:t xml:space="preserve">My plan is to read values into char array and after ‘=’ is pressed </w:t>
      </w:r>
      <w:r w:rsidR="00B46B5F">
        <w:t xml:space="preserve">calculate the result. For </w:t>
      </w:r>
      <w:proofErr w:type="gramStart"/>
      <w:r w:rsidR="00B46B5F">
        <w:t xml:space="preserve">this </w:t>
      </w:r>
      <w:r w:rsidR="00052CAE">
        <w:t xml:space="preserve">scanning and parsing </w:t>
      </w:r>
      <w:r w:rsidR="000162FA">
        <w:t>algo</w:t>
      </w:r>
      <w:r w:rsidR="009C5254">
        <w:t>rithms</w:t>
      </w:r>
      <w:proofErr w:type="gramEnd"/>
      <w:r w:rsidR="00052CAE">
        <w:t xml:space="preserve"> will be used. </w:t>
      </w:r>
      <w:r w:rsidR="00FB5FEE">
        <w:t xml:space="preserve">This is subject to change during implementation as </w:t>
      </w:r>
      <w:r w:rsidR="004F29C3">
        <w:t xml:space="preserve">a </w:t>
      </w:r>
      <w:r w:rsidR="00302169">
        <w:t>new approach may be chosen in later stages.</w:t>
      </w:r>
    </w:p>
    <w:p w14:paraId="3802981C" w14:textId="56922B95" w:rsidR="00B3509C" w:rsidRDefault="00B3509C" w:rsidP="00D01616">
      <w:pPr>
        <w:pStyle w:val="ListParagraph"/>
      </w:pPr>
    </w:p>
    <w:p w14:paraId="3787EC48" w14:textId="46370179" w:rsidR="00B3509C" w:rsidRDefault="00B3509C" w:rsidP="00D01616">
      <w:pPr>
        <w:pStyle w:val="ListParagraph"/>
      </w:pPr>
    </w:p>
    <w:p w14:paraId="4740696E" w14:textId="0D197F13" w:rsidR="00B3509C" w:rsidRDefault="00B3509C">
      <w:r>
        <w:br w:type="page"/>
      </w:r>
    </w:p>
    <w:p w14:paraId="262CB4C6" w14:textId="7116C0EE" w:rsidR="00B3509C" w:rsidRDefault="00B3509C" w:rsidP="00D01616">
      <w:pPr>
        <w:pStyle w:val="ListParagraph"/>
      </w:pPr>
      <w:r>
        <w:lastRenderedPageBreak/>
        <w:t>Week 9</w:t>
      </w:r>
    </w:p>
    <w:p w14:paraId="090F0BB7" w14:textId="77777777" w:rsidR="00B3509C" w:rsidRDefault="00B3509C" w:rsidP="00D01616">
      <w:pPr>
        <w:pStyle w:val="ListParagraph"/>
      </w:pPr>
    </w:p>
    <w:p w14:paraId="5C7DF575" w14:textId="4825C48F" w:rsidR="00B3509C" w:rsidRDefault="00B3509C" w:rsidP="008A44E4">
      <w:r>
        <w:t>In week 9</w:t>
      </w:r>
      <w:r w:rsidR="003C0F3D">
        <w:t xml:space="preserve"> I have created routine that process input</w:t>
      </w:r>
      <w:r w:rsidR="009402DA">
        <w:t>s coming from keypad and concatenates math</w:t>
      </w:r>
      <w:r w:rsidR="00720B77">
        <w:t xml:space="preserve"> symbols into one char array (</w:t>
      </w:r>
      <w:proofErr w:type="spellStart"/>
      <w:r w:rsidR="00720B77">
        <w:t>math_exp</w:t>
      </w:r>
      <w:proofErr w:type="spellEnd"/>
      <w:r w:rsidR="00720B77">
        <w:t xml:space="preserve">) which will later be </w:t>
      </w:r>
      <w:r w:rsidR="00452BB0">
        <w:t>evaluated.</w:t>
      </w:r>
    </w:p>
    <w:p w14:paraId="52722FCF" w14:textId="77777777" w:rsidR="00452BB0" w:rsidRDefault="00452BB0" w:rsidP="00D01616">
      <w:pPr>
        <w:pStyle w:val="ListParagraph"/>
      </w:pPr>
    </w:p>
    <w:p w14:paraId="27DF06A1" w14:textId="77777777" w:rsidR="00452BB0" w:rsidRDefault="00452BB0" w:rsidP="00452BB0">
      <w:pPr>
        <w:pStyle w:val="ListParagraph"/>
      </w:pPr>
      <w:r>
        <w:t>My input routine can handle:</w:t>
      </w:r>
    </w:p>
    <w:p w14:paraId="161C1A80" w14:textId="77777777" w:rsidR="002144C3" w:rsidRDefault="002144C3" w:rsidP="00452BB0">
      <w:pPr>
        <w:pStyle w:val="ListParagraph"/>
        <w:numPr>
          <w:ilvl w:val="2"/>
          <w:numId w:val="2"/>
        </w:numPr>
      </w:pPr>
      <w:r>
        <w:t>Numbers</w:t>
      </w:r>
    </w:p>
    <w:p w14:paraId="6C3A0505" w14:textId="50A8D9B2" w:rsidR="00E81395" w:rsidRDefault="002144C3" w:rsidP="00452BB0">
      <w:pPr>
        <w:pStyle w:val="ListParagraph"/>
        <w:numPr>
          <w:ilvl w:val="2"/>
          <w:numId w:val="2"/>
        </w:numPr>
      </w:pPr>
      <w:r>
        <w:t xml:space="preserve">Symbols + - x </w:t>
      </w:r>
      <w:proofErr w:type="gramStart"/>
      <w:r>
        <w:t>/ .</w:t>
      </w:r>
      <w:proofErr w:type="gramEnd"/>
      <w:r>
        <w:t xml:space="preserve"> E</w:t>
      </w:r>
      <w:r w:rsidR="008A44E4">
        <w:t xml:space="preserve"> </w:t>
      </w:r>
      <w:proofErr w:type="gramStart"/>
      <w:r w:rsidR="008A44E4">
        <w:t>( )</w:t>
      </w:r>
      <w:proofErr w:type="gramEnd"/>
    </w:p>
    <w:p w14:paraId="1037838C" w14:textId="47F7EEE9" w:rsidR="001F3117" w:rsidRDefault="001F3117" w:rsidP="00452BB0">
      <w:pPr>
        <w:pStyle w:val="ListParagraph"/>
        <w:numPr>
          <w:ilvl w:val="2"/>
          <w:numId w:val="2"/>
        </w:numPr>
      </w:pPr>
      <w:r>
        <w:t>Shift/Unshift function</w:t>
      </w:r>
    </w:p>
    <w:p w14:paraId="60A99D96" w14:textId="77777777" w:rsidR="00E81395" w:rsidRDefault="00E81395" w:rsidP="00452BB0">
      <w:pPr>
        <w:pStyle w:val="ListParagraph"/>
        <w:numPr>
          <w:ilvl w:val="2"/>
          <w:numId w:val="2"/>
        </w:numPr>
      </w:pPr>
      <w:r>
        <w:t>Rubout last character</w:t>
      </w:r>
    </w:p>
    <w:p w14:paraId="7B1D66D4" w14:textId="77777777" w:rsidR="00E81395" w:rsidRDefault="00E81395" w:rsidP="00452BB0">
      <w:pPr>
        <w:pStyle w:val="ListParagraph"/>
        <w:numPr>
          <w:ilvl w:val="2"/>
          <w:numId w:val="2"/>
        </w:numPr>
      </w:pPr>
      <w:r>
        <w:t>Delete entire entry</w:t>
      </w:r>
    </w:p>
    <w:p w14:paraId="2E872E31" w14:textId="77777777" w:rsidR="001F3117" w:rsidRDefault="001F3117" w:rsidP="00452BB0">
      <w:pPr>
        <w:pStyle w:val="ListParagraph"/>
        <w:numPr>
          <w:ilvl w:val="2"/>
          <w:numId w:val="2"/>
        </w:numPr>
      </w:pPr>
      <w:r>
        <w:t>End input</w:t>
      </w:r>
    </w:p>
    <w:p w14:paraId="3C1B5F08" w14:textId="6DD03D66" w:rsidR="008A44E4" w:rsidRDefault="004F0382" w:rsidP="001F3117">
      <w:r>
        <w:t>First m</w:t>
      </w:r>
      <w:r w:rsidR="00B202E2">
        <w:t>y input routine read</w:t>
      </w:r>
      <w:r w:rsidR="00C244EB">
        <w:t xml:space="preserve">s </w:t>
      </w:r>
      <w:r w:rsidR="00B202E2">
        <w:t>keypad value</w:t>
      </w:r>
      <w:r w:rsidR="00C244EB">
        <w:t xml:space="preserve"> checks whether ‘*’ was pressed which means end of input</w:t>
      </w:r>
      <w:r>
        <w:t xml:space="preserve">. Then checks if shift flag needs to be changed if not it </w:t>
      </w:r>
      <w:proofErr w:type="gramStart"/>
      <w:r>
        <w:t>process</w:t>
      </w:r>
      <w:proofErr w:type="gramEnd"/>
      <w:r>
        <w:t xml:space="preserve"> input and </w:t>
      </w:r>
      <w:r w:rsidR="00942ED6">
        <w:t>return</w:t>
      </w:r>
      <w:r w:rsidR="005E2841">
        <w:t>s</w:t>
      </w:r>
      <w:r w:rsidR="00942ED6">
        <w:t xml:space="preserve"> math symbol or ‘R’ (rubout), ‘Z’ (delete entry)</w:t>
      </w:r>
      <w:r w:rsidR="005E2841">
        <w:t xml:space="preserve">. </w:t>
      </w:r>
      <w:proofErr w:type="spellStart"/>
      <w:r w:rsidR="00057DED">
        <w:t>m</w:t>
      </w:r>
      <w:r w:rsidR="005E2841">
        <w:t>ath_exp</w:t>
      </w:r>
      <w:proofErr w:type="spellEnd"/>
      <w:r w:rsidR="005E2841">
        <w:t xml:space="preserve"> char array is</w:t>
      </w:r>
      <w:r w:rsidR="00057DED">
        <w:t xml:space="preserve"> </w:t>
      </w:r>
      <w:proofErr w:type="spellStart"/>
      <w:r w:rsidR="00057DED">
        <w:t>thn</w:t>
      </w:r>
      <w:proofErr w:type="spellEnd"/>
      <w:r w:rsidR="005E2841">
        <w:t xml:space="preserve"> updated and result is displayed</w:t>
      </w:r>
      <w:r w:rsidR="00785EC9">
        <w:t>.</w:t>
      </w:r>
    </w:p>
    <w:p w14:paraId="735DF7BC" w14:textId="77777777" w:rsidR="00785EC9" w:rsidRDefault="00F52D12" w:rsidP="001F3117">
      <w:r>
        <w:t xml:space="preserve">Please see </w:t>
      </w:r>
      <w:r w:rsidR="002C5D77">
        <w:t>Input.png as it contains flow chart and input processing explanation (</w:t>
      </w:r>
      <w:r w:rsidR="008A44E4">
        <w:t>i.e.,</w:t>
      </w:r>
      <w:r w:rsidR="002C5D77">
        <w:t xml:space="preserve"> </w:t>
      </w:r>
      <w:r w:rsidR="008A44E4">
        <w:t>pressed button meaning)</w:t>
      </w:r>
      <w:r w:rsidR="005637B6">
        <w:t xml:space="preserve">. </w:t>
      </w:r>
    </w:p>
    <w:p w14:paraId="3B66DF3B" w14:textId="01C47485" w:rsidR="001F3117" w:rsidRDefault="005637B6" w:rsidP="001F3117">
      <w:r>
        <w:t xml:space="preserve">Functionality have been tested by printing various values to </w:t>
      </w:r>
      <w:r w:rsidR="008B0919">
        <w:t>LCD.</w:t>
      </w:r>
      <w:r w:rsidR="00242BBA">
        <w:t xml:space="preserve"> (</w:t>
      </w:r>
      <w:proofErr w:type="gramStart"/>
      <w:r w:rsidR="00242BBA">
        <w:t>see</w:t>
      </w:r>
      <w:proofErr w:type="gramEnd"/>
      <w:r w:rsidR="00242BBA">
        <w:t xml:space="preserve"> LCDInput.png)</w:t>
      </w:r>
      <w:r w:rsidR="00785EC9">
        <w:t>.</w:t>
      </w:r>
      <w:r w:rsidR="008B0919">
        <w:t xml:space="preserve"> End input/rubout last/delete entry were tested as well and </w:t>
      </w:r>
      <w:r w:rsidR="00057DED">
        <w:t>work</w:t>
      </w:r>
      <w:r w:rsidR="008B0919">
        <w:t xml:space="preserve"> </w:t>
      </w:r>
      <w:r w:rsidR="00242BBA">
        <w:t>fine.</w:t>
      </w:r>
    </w:p>
    <w:p w14:paraId="1969192A" w14:textId="3AFA21D0" w:rsidR="00452BB0" w:rsidRDefault="005908BE" w:rsidP="001F3117">
      <w:r w:rsidRPr="005908BE">
        <w:t>https://en.wikipedia.org/wiki/Recursive_descent_parser</w:t>
      </w:r>
      <w:r w:rsidR="00452BB0">
        <w:br/>
      </w:r>
      <w:r w:rsidR="00452BB0">
        <w:tab/>
      </w:r>
      <w:r w:rsidR="00C86E8C">
        <w:t>Week 10</w:t>
      </w:r>
    </w:p>
    <w:p w14:paraId="71B61D59" w14:textId="360441A7" w:rsidR="00C86E8C" w:rsidRDefault="00596497" w:rsidP="001F3117">
      <w:r>
        <w:t>After week 9 I now had a mathematical expression stored in char array</w:t>
      </w:r>
      <w:r w:rsidR="00AC57E3">
        <w:t xml:space="preserve">. Therefore, in week 10 I spent </w:t>
      </w:r>
      <w:r w:rsidR="00273B22">
        <w:t xml:space="preserve">a significant amount of time researching </w:t>
      </w:r>
      <w:r w:rsidR="00B02889">
        <w:t xml:space="preserve">various techniques on how this </w:t>
      </w:r>
      <w:r w:rsidR="00F11A07">
        <w:t xml:space="preserve">string could be processed and evaluated. </w:t>
      </w:r>
      <w:r w:rsidR="003F6F86">
        <w:t>To</w:t>
      </w:r>
      <w:r w:rsidR="00977A0B">
        <w:t xml:space="preserve"> achieve this </w:t>
      </w:r>
      <w:proofErr w:type="gramStart"/>
      <w:r w:rsidR="003F6F86">
        <w:t>some kind of</w:t>
      </w:r>
      <w:r w:rsidR="00977A0B">
        <w:t xml:space="preserve"> </w:t>
      </w:r>
      <w:r w:rsidR="00E734E7">
        <w:t>parsing</w:t>
      </w:r>
      <w:proofErr w:type="gramEnd"/>
      <w:r w:rsidR="00E734E7">
        <w:t xml:space="preserve"> algorithm needs to be used. </w:t>
      </w:r>
      <w:r w:rsidR="003F6F86">
        <w:t xml:space="preserve">For </w:t>
      </w:r>
      <w:r w:rsidR="00821A78">
        <w:t xml:space="preserve">my application I have decided to use </w:t>
      </w:r>
      <w:r w:rsidR="00362FFD">
        <w:t>a Recursive Descent Parse</w:t>
      </w:r>
      <w:r w:rsidR="00514168">
        <w:t>r (</w:t>
      </w:r>
      <w:r w:rsidR="00514168" w:rsidRPr="00514168">
        <w:t>https://en.wikipedia.org/wiki/Recursive_descent_parser</w:t>
      </w:r>
      <w:proofErr w:type="gramStart"/>
      <w:r w:rsidR="00514168">
        <w:t>) .</w:t>
      </w:r>
      <w:proofErr w:type="gramEnd"/>
      <w:r w:rsidR="00514168">
        <w:t xml:space="preserve"> </w:t>
      </w:r>
    </w:p>
    <w:p w14:paraId="656C701E" w14:textId="52E8073E" w:rsidR="004F464A" w:rsidRDefault="00FD13E0" w:rsidP="001F3117">
      <w:r>
        <w:t xml:space="preserve">My </w:t>
      </w:r>
      <w:r w:rsidR="00C14680">
        <w:t>Recursive Descent parser:</w:t>
      </w:r>
    </w:p>
    <w:p w14:paraId="62B2CFB3" w14:textId="538443EC" w:rsidR="00FD13E0" w:rsidRDefault="00FD13E0" w:rsidP="00FD13E0">
      <w:pPr>
        <w:pStyle w:val="ListParagraph"/>
        <w:numPr>
          <w:ilvl w:val="0"/>
          <w:numId w:val="4"/>
        </w:numPr>
      </w:pPr>
      <w:r>
        <w:t>Predictive parser</w:t>
      </w:r>
      <w:r w:rsidR="00F42EA9">
        <w:t>.</w:t>
      </w:r>
    </w:p>
    <w:p w14:paraId="351244C4" w14:textId="096A2624" w:rsidR="00C14680" w:rsidRDefault="00902635" w:rsidP="00C14680">
      <w:pPr>
        <w:pStyle w:val="ListParagraph"/>
        <w:numPr>
          <w:ilvl w:val="0"/>
          <w:numId w:val="3"/>
        </w:numPr>
      </w:pPr>
      <w:r>
        <w:t xml:space="preserve">It will use </w:t>
      </w:r>
      <w:proofErr w:type="gramStart"/>
      <w:r>
        <w:t>LL(</w:t>
      </w:r>
      <w:proofErr w:type="gramEnd"/>
      <w:r>
        <w:t>1) grammar.</w:t>
      </w:r>
    </w:p>
    <w:p w14:paraId="0FF8E1E7" w14:textId="37C57889" w:rsidR="00A27B6F" w:rsidRDefault="0060715F" w:rsidP="00A27B6F">
      <w:pPr>
        <w:pStyle w:val="ListParagraph"/>
        <w:numPr>
          <w:ilvl w:val="1"/>
          <w:numId w:val="3"/>
        </w:numPr>
      </w:pPr>
      <w:r>
        <w:t>Input is read from left to right.</w:t>
      </w:r>
    </w:p>
    <w:p w14:paraId="0647E79B" w14:textId="0F1CA9CD" w:rsidR="0060715F" w:rsidRDefault="00081DF5" w:rsidP="00A27B6F">
      <w:pPr>
        <w:pStyle w:val="ListParagraph"/>
        <w:numPr>
          <w:ilvl w:val="1"/>
          <w:numId w:val="3"/>
        </w:numPr>
      </w:pPr>
      <w:r>
        <w:t>Produces left-to-right derivation.</w:t>
      </w:r>
    </w:p>
    <w:p w14:paraId="5B071454" w14:textId="636AB132" w:rsidR="00081DF5" w:rsidRDefault="00081DF5" w:rsidP="00A27B6F">
      <w:pPr>
        <w:pStyle w:val="ListParagraph"/>
        <w:numPr>
          <w:ilvl w:val="1"/>
          <w:numId w:val="3"/>
        </w:numPr>
      </w:pPr>
      <w:r>
        <w:t>Uses 1 lookahead token.</w:t>
      </w:r>
    </w:p>
    <w:p w14:paraId="4B0C7708" w14:textId="7BBBB0BF" w:rsidR="009E05F6" w:rsidRDefault="006741E8" w:rsidP="009E05F6">
      <w:pPr>
        <w:pStyle w:val="ListParagraph"/>
        <w:numPr>
          <w:ilvl w:val="0"/>
          <w:numId w:val="3"/>
        </w:numPr>
      </w:pPr>
      <w:r>
        <w:t xml:space="preserve">Parser will need to handle </w:t>
      </w:r>
      <w:r w:rsidR="00AB1EFE">
        <w:t>inputs ‘+’, ‘-’,</w:t>
      </w:r>
      <w:r w:rsidR="00AB1EFE" w:rsidRPr="00AB1EFE">
        <w:t xml:space="preserve"> </w:t>
      </w:r>
      <w:r w:rsidR="00AB1EFE">
        <w:t>‘x’,</w:t>
      </w:r>
      <w:r w:rsidR="00AB1EFE" w:rsidRPr="00AB1EFE">
        <w:t xml:space="preserve"> </w:t>
      </w:r>
      <w:r w:rsidR="00AB1EFE">
        <w:t>‘/’,</w:t>
      </w:r>
      <w:r w:rsidR="00AB1EFE" w:rsidRPr="00AB1EFE">
        <w:t xml:space="preserve"> </w:t>
      </w:r>
      <w:r w:rsidR="00AB1EFE">
        <w:t>‘(’, ‘)’, ‘^’,</w:t>
      </w:r>
      <w:r w:rsidR="00AB1EFE" w:rsidRPr="00AB1EFE">
        <w:t xml:space="preserve"> </w:t>
      </w:r>
      <w:r w:rsidR="00AB1EFE">
        <w:t>‘E’,</w:t>
      </w:r>
      <w:r w:rsidR="00E97759">
        <w:t xml:space="preserve"> ‘[</w:t>
      </w:r>
      <w:proofErr w:type="gramStart"/>
      <w:r w:rsidR="00E97759">
        <w:t>0..</w:t>
      </w:r>
      <w:proofErr w:type="gramEnd"/>
      <w:r w:rsidR="00E97759">
        <w:t>9]’.</w:t>
      </w:r>
    </w:p>
    <w:p w14:paraId="2DA80B80" w14:textId="68D018F1" w:rsidR="00E97759" w:rsidRDefault="00393B55" w:rsidP="009E05F6">
      <w:pPr>
        <w:pStyle w:val="ListParagraph"/>
        <w:numPr>
          <w:ilvl w:val="0"/>
          <w:numId w:val="3"/>
        </w:numPr>
      </w:pPr>
      <w:r>
        <w:t>Grammar that will be used</w:t>
      </w:r>
      <w:r w:rsidR="00253350">
        <w:t xml:space="preserve"> for my purposes</w:t>
      </w:r>
      <w:r>
        <w:t xml:space="preserve"> (I am referencing</w:t>
      </w:r>
      <w:r w:rsidR="00DC69C8">
        <w:t xml:space="preserve"> to</w:t>
      </w:r>
      <w:r w:rsidR="00253350">
        <w:t xml:space="preserve"> the</w:t>
      </w:r>
      <w:r w:rsidR="00DC69C8">
        <w:t xml:space="preserve"> </w:t>
      </w:r>
      <w:r w:rsidR="005908BE">
        <w:t>example</w:t>
      </w:r>
      <w:r w:rsidR="003165E7">
        <w:t>s</w:t>
      </w:r>
      <w:r w:rsidR="005908BE">
        <w:t xml:space="preserve"> provided in </w:t>
      </w:r>
      <w:hyperlink r:id="rId7" w:history="1">
        <w:r w:rsidR="003165E7" w:rsidRPr="00DC0BC4">
          <w:rPr>
            <w:rStyle w:val="Hyperlink"/>
          </w:rPr>
          <w:t>https://en.wikipedia.org/wiki/Recursive_descent_parser</w:t>
        </w:r>
      </w:hyperlink>
      <w:r w:rsidR="003165E7">
        <w:t xml:space="preserve"> and </w:t>
      </w:r>
      <w:r w:rsidR="003165E7" w:rsidRPr="003165E7">
        <w:t>http://teaching.idallen.com/cst8152/98w/recursive_decent_parsing.html</w:t>
      </w:r>
      <w:r w:rsidR="00C03183">
        <w:t>)</w:t>
      </w:r>
      <w:r w:rsidR="00C03183">
        <w:br/>
      </w:r>
      <w:r w:rsidR="001C7E14" w:rsidRPr="00552FF1">
        <w:rPr>
          <w:b/>
          <w:bCs/>
        </w:rPr>
        <w:t xml:space="preserve">expression = </w:t>
      </w:r>
      <w:r w:rsidR="00552FF1" w:rsidRPr="00552FF1">
        <w:rPr>
          <w:b/>
          <w:bCs/>
        </w:rPr>
        <w:t>["+"|"-"] term {("+"|"-") term}</w:t>
      </w:r>
      <w:r w:rsidR="00C03183" w:rsidRPr="00552FF1">
        <w:rPr>
          <w:b/>
          <w:bCs/>
        </w:rPr>
        <w:br/>
      </w:r>
      <w:r w:rsidR="00301746" w:rsidRPr="00552FF1">
        <w:rPr>
          <w:b/>
          <w:bCs/>
        </w:rPr>
        <w:t>term</w:t>
      </w:r>
      <w:r w:rsidR="00A43567" w:rsidRPr="00552FF1">
        <w:rPr>
          <w:b/>
          <w:bCs/>
        </w:rPr>
        <w:t xml:space="preserve"> = </w:t>
      </w:r>
      <w:r w:rsidR="00301746" w:rsidRPr="00552FF1">
        <w:rPr>
          <w:b/>
          <w:bCs/>
        </w:rPr>
        <w:t>factor {(</w:t>
      </w:r>
      <w:r w:rsidR="00160AAD" w:rsidRPr="00552FF1">
        <w:rPr>
          <w:b/>
          <w:bCs/>
        </w:rPr>
        <w:t>“*” | ”/” | “</w:t>
      </w:r>
      <w:r w:rsidR="00745053" w:rsidRPr="00552FF1">
        <w:rPr>
          <w:b/>
          <w:bCs/>
        </w:rPr>
        <w:t>^” | “</w:t>
      </w:r>
      <w:r w:rsidR="00621FA1" w:rsidRPr="00552FF1">
        <w:rPr>
          <w:b/>
          <w:bCs/>
        </w:rPr>
        <w:t>E”</w:t>
      </w:r>
      <w:r w:rsidR="00160AAD" w:rsidRPr="00552FF1">
        <w:rPr>
          <w:b/>
          <w:bCs/>
        </w:rPr>
        <w:t>)factor}</w:t>
      </w:r>
      <w:r w:rsidR="00C03183" w:rsidRPr="00552FF1">
        <w:rPr>
          <w:b/>
          <w:bCs/>
        </w:rPr>
        <w:br/>
      </w:r>
      <w:r w:rsidR="00B51043" w:rsidRPr="00552FF1">
        <w:rPr>
          <w:b/>
          <w:bCs/>
        </w:rPr>
        <w:t xml:space="preserve">factor = </w:t>
      </w:r>
      <w:proofErr w:type="spellStart"/>
      <w:r w:rsidR="0058589A" w:rsidRPr="00552FF1">
        <w:rPr>
          <w:b/>
          <w:bCs/>
        </w:rPr>
        <w:t>unsigned_factor</w:t>
      </w:r>
      <w:proofErr w:type="spellEnd"/>
      <w:r w:rsidR="0058589A" w:rsidRPr="00552FF1">
        <w:rPr>
          <w:b/>
          <w:bCs/>
        </w:rPr>
        <w:t xml:space="preserve"> | -</w:t>
      </w:r>
      <w:proofErr w:type="spellStart"/>
      <w:r w:rsidR="0058589A" w:rsidRPr="00552FF1">
        <w:rPr>
          <w:b/>
          <w:bCs/>
        </w:rPr>
        <w:t>unsigned_factor</w:t>
      </w:r>
      <w:proofErr w:type="spellEnd"/>
      <w:r w:rsidR="00C03183" w:rsidRPr="00552FF1">
        <w:rPr>
          <w:b/>
          <w:bCs/>
        </w:rPr>
        <w:br/>
      </w:r>
      <w:proofErr w:type="spellStart"/>
      <w:r w:rsidR="00B51043" w:rsidRPr="00552FF1">
        <w:rPr>
          <w:b/>
          <w:bCs/>
        </w:rPr>
        <w:t>unsigned_</w:t>
      </w:r>
      <w:r w:rsidR="00C03183" w:rsidRPr="00552FF1">
        <w:rPr>
          <w:b/>
          <w:bCs/>
        </w:rPr>
        <w:t>factor</w:t>
      </w:r>
      <w:proofErr w:type="spellEnd"/>
      <w:r w:rsidR="00C03183" w:rsidRPr="00552FF1">
        <w:rPr>
          <w:b/>
          <w:bCs/>
        </w:rPr>
        <w:t xml:space="preserve"> = </w:t>
      </w:r>
      <w:r w:rsidR="00B51043" w:rsidRPr="00552FF1">
        <w:rPr>
          <w:b/>
          <w:bCs/>
        </w:rPr>
        <w:t>number | (expression)</w:t>
      </w:r>
    </w:p>
    <w:p w14:paraId="6394FD95" w14:textId="77777777" w:rsidR="006741E8" w:rsidRDefault="006741E8" w:rsidP="006741E8">
      <w:pPr>
        <w:pStyle w:val="ListParagraph"/>
      </w:pPr>
    </w:p>
    <w:p w14:paraId="2A204E97" w14:textId="5F879A1E" w:rsidR="00FD13E0" w:rsidRDefault="00EF1D65" w:rsidP="00FD13E0">
      <w:r>
        <w:t xml:space="preserve">The implementation of the recursive descent parser is relatively simple. </w:t>
      </w:r>
      <w:r w:rsidR="009C08A1">
        <w:t xml:space="preserve">I will need a </w:t>
      </w:r>
      <w:r w:rsidR="00DF1EA5">
        <w:t xml:space="preserve">buffer to hold token values, a global variable </w:t>
      </w:r>
      <w:r w:rsidR="00394B9F">
        <w:t xml:space="preserve">that gives me current symbol from </w:t>
      </w:r>
      <w:proofErr w:type="spellStart"/>
      <w:r w:rsidR="00394B9F">
        <w:t>math_exp</w:t>
      </w:r>
      <w:proofErr w:type="spellEnd"/>
      <w:r w:rsidR="00394B9F">
        <w:t xml:space="preserve"> array</w:t>
      </w:r>
      <w:r w:rsidR="009C6F49">
        <w:t xml:space="preserve"> and l</w:t>
      </w:r>
      <w:r w:rsidR="00394B9F">
        <w:t xml:space="preserve">ook ahead token values will be </w:t>
      </w:r>
      <w:r w:rsidR="007430F8">
        <w:t>defined</w:t>
      </w:r>
      <w:r w:rsidR="009C6F49">
        <w:t xml:space="preserve"> by enumeration.</w:t>
      </w:r>
      <w:r w:rsidR="00112DF6">
        <w:t xml:space="preserve"> </w:t>
      </w:r>
      <w:r w:rsidR="00243A0F">
        <w:t xml:space="preserve">It will need </w:t>
      </w:r>
      <w:r w:rsidR="00362321">
        <w:t>a scanne</w:t>
      </w:r>
      <w:r w:rsidR="00EA110E">
        <w:t>r</w:t>
      </w:r>
      <w:r w:rsidR="00362321">
        <w:t xml:space="preserve"> to </w:t>
      </w:r>
      <w:r w:rsidR="00EA110E">
        <w:t>identify token value</w:t>
      </w:r>
      <w:r w:rsidR="00C701F4">
        <w:t xml:space="preserve"> from input</w:t>
      </w:r>
      <w:r w:rsidR="00EA110E">
        <w:t xml:space="preserve">. </w:t>
      </w:r>
      <w:r w:rsidR="00226FDD">
        <w:t>Then evaluation functions from grammar above will be written:</w:t>
      </w:r>
      <w:r w:rsidR="0060159E">
        <w:t xml:space="preserve"> </w:t>
      </w:r>
      <w:r w:rsidR="0060159E" w:rsidRPr="0060159E">
        <w:t xml:space="preserve">float </w:t>
      </w:r>
      <w:proofErr w:type="gramStart"/>
      <w:r w:rsidR="0060159E" w:rsidRPr="0060159E">
        <w:t>expr</w:t>
      </w:r>
      <w:r w:rsidR="001F5C15">
        <w:t>ession</w:t>
      </w:r>
      <w:r w:rsidR="0060159E" w:rsidRPr="0060159E">
        <w:t>(</w:t>
      </w:r>
      <w:proofErr w:type="gramEnd"/>
      <w:r w:rsidR="0060159E" w:rsidRPr="0060159E">
        <w:t>)</w:t>
      </w:r>
      <w:r w:rsidR="0060159E">
        <w:t xml:space="preserve">, </w:t>
      </w:r>
      <w:r w:rsidR="0060159E" w:rsidRPr="0060159E">
        <w:t>float term()</w:t>
      </w:r>
      <w:r w:rsidR="0060159E">
        <w:t xml:space="preserve">, </w:t>
      </w:r>
      <w:r w:rsidR="00F602A7" w:rsidRPr="00F602A7">
        <w:t>float factor()</w:t>
      </w:r>
      <w:r w:rsidR="00F602A7">
        <w:t xml:space="preserve">, </w:t>
      </w:r>
      <w:r w:rsidR="00A503EA" w:rsidRPr="00A503EA">
        <w:t xml:space="preserve">float </w:t>
      </w:r>
      <w:proofErr w:type="spellStart"/>
      <w:r w:rsidR="00A503EA" w:rsidRPr="00A503EA">
        <w:t>unsigned_factor</w:t>
      </w:r>
      <w:proofErr w:type="spellEnd"/>
      <w:r w:rsidR="00A503EA" w:rsidRPr="00A503EA">
        <w:t>()</w:t>
      </w:r>
      <w:r w:rsidR="00A503EA">
        <w:t>.</w:t>
      </w:r>
      <w:r w:rsidR="00FF7F44">
        <w:t xml:space="preserve"> See</w:t>
      </w:r>
      <w:r w:rsidR="00B27C03">
        <w:t xml:space="preserve"> </w:t>
      </w:r>
      <w:r w:rsidR="00FC1E17">
        <w:t>(FuntionsVariables.png).</w:t>
      </w:r>
    </w:p>
    <w:p w14:paraId="7BCCE05A" w14:textId="1D1BBC05" w:rsidR="00A503EA" w:rsidRDefault="00A503EA" w:rsidP="00FD13E0">
      <w:r>
        <w:t xml:space="preserve">As this </w:t>
      </w:r>
      <w:r w:rsidR="009261A8">
        <w:t xml:space="preserve">program does not require interfacing with LCD and Keypad I am planning to create separate C file and use </w:t>
      </w:r>
      <w:proofErr w:type="gramStart"/>
      <w:r w:rsidR="009261A8">
        <w:t>Code</w:t>
      </w:r>
      <w:r w:rsidR="00B231A1">
        <w:t>::</w:t>
      </w:r>
      <w:proofErr w:type="gramEnd"/>
      <w:r w:rsidR="009261A8">
        <w:t>Blocks</w:t>
      </w:r>
      <w:r w:rsidR="00B231A1">
        <w:t xml:space="preserve"> IDE. This will simplify testing as printing values will be easier. After I have working </w:t>
      </w:r>
      <w:proofErr w:type="gramStart"/>
      <w:r w:rsidR="00B231A1">
        <w:t>program</w:t>
      </w:r>
      <w:proofErr w:type="gramEnd"/>
      <w:r w:rsidR="00B231A1">
        <w:t xml:space="preserve"> I will copy it over into my project.</w:t>
      </w:r>
    </w:p>
    <w:p w14:paraId="1F523845" w14:textId="77777777" w:rsidR="00BF5E21" w:rsidRDefault="00BF5E21" w:rsidP="00BF5E21"/>
    <w:p w14:paraId="6CDF1D41" w14:textId="2ED0B6A8" w:rsidR="00BF5E21" w:rsidRDefault="00BF5E21" w:rsidP="00BF5E21">
      <w:r>
        <w:t>Week 10.</w:t>
      </w:r>
    </w:p>
    <w:p w14:paraId="3DF17E43" w14:textId="5026EF02" w:rsidR="00BF5E21" w:rsidRDefault="00BF5E21" w:rsidP="00BF5E21">
      <w:r>
        <w:t xml:space="preserve">I was implementing mathematical </w:t>
      </w:r>
      <w:r w:rsidR="00BF144F">
        <w:t xml:space="preserve">expression which is stored in char array evaluation. </w:t>
      </w:r>
      <w:r w:rsidR="00A964C3">
        <w:t>For this I am using recursive descent parser approach.</w:t>
      </w:r>
      <w:r w:rsidR="00DB0263">
        <w:t xml:space="preserve"> </w:t>
      </w:r>
    </w:p>
    <w:p w14:paraId="42C6850E" w14:textId="15D2CDF7" w:rsidR="00C90033" w:rsidRDefault="006C0C15" w:rsidP="00C90033">
      <w:r>
        <w:t xml:space="preserve">Functions </w:t>
      </w:r>
      <w:r w:rsidR="00C90033">
        <w:t>implemented</w:t>
      </w:r>
      <w:r w:rsidR="009F134C">
        <w:t xml:space="preserve"> (see pictures attached for code).</w:t>
      </w:r>
    </w:p>
    <w:p w14:paraId="6CD4F1ED" w14:textId="6412DD74" w:rsidR="000168FC" w:rsidRDefault="006C0C15" w:rsidP="00C90033">
      <w:pPr>
        <w:pStyle w:val="ListParagraph"/>
        <w:numPr>
          <w:ilvl w:val="0"/>
          <w:numId w:val="5"/>
        </w:numPr>
      </w:pPr>
      <w:r>
        <w:t xml:space="preserve">void </w:t>
      </w:r>
      <w:proofErr w:type="gramStart"/>
      <w:r>
        <w:t>read(</w:t>
      </w:r>
      <w:proofErr w:type="gramEnd"/>
      <w:r>
        <w:t xml:space="preserve">) – </w:t>
      </w:r>
      <w:r w:rsidR="00FB2A8D">
        <w:t xml:space="preserve">puts current symbol into token buffer and </w:t>
      </w:r>
      <w:r>
        <w:t xml:space="preserve">reads </w:t>
      </w:r>
      <w:r w:rsidR="00FB2A8D">
        <w:t>next</w:t>
      </w:r>
      <w:r>
        <w:t xml:space="preserve"> symbol from </w:t>
      </w:r>
      <w:proofErr w:type="spellStart"/>
      <w:r>
        <w:t>math_exp</w:t>
      </w:r>
      <w:proofErr w:type="spellEnd"/>
      <w:r>
        <w:t xml:space="preserve"> array</w:t>
      </w:r>
      <w:r w:rsidR="00FB2A8D">
        <w:t>.</w:t>
      </w:r>
    </w:p>
    <w:p w14:paraId="6B5A75E1" w14:textId="79058576" w:rsidR="00FB2A8D" w:rsidRDefault="00C90033" w:rsidP="00C90033">
      <w:pPr>
        <w:pStyle w:val="ListParagraph"/>
        <w:numPr>
          <w:ilvl w:val="0"/>
          <w:numId w:val="5"/>
        </w:numPr>
      </w:pPr>
      <w:r>
        <w:t xml:space="preserve">void </w:t>
      </w:r>
      <w:proofErr w:type="gramStart"/>
      <w:r>
        <w:t>reset(</w:t>
      </w:r>
      <w:proofErr w:type="gramEnd"/>
      <w:r>
        <w:t xml:space="preserve">) </w:t>
      </w:r>
      <w:r w:rsidR="001D6237">
        <w:t>–</w:t>
      </w:r>
      <w:r>
        <w:t xml:space="preserve"> </w:t>
      </w:r>
      <w:r w:rsidR="001D6237">
        <w:t xml:space="preserve">clear token buffer array </w:t>
      </w:r>
    </w:p>
    <w:p w14:paraId="754BFE40" w14:textId="16119F07" w:rsidR="00042FD3" w:rsidRDefault="00042FD3" w:rsidP="00C90033">
      <w:pPr>
        <w:pStyle w:val="ListParagraph"/>
        <w:numPr>
          <w:ilvl w:val="0"/>
          <w:numId w:val="5"/>
        </w:numPr>
      </w:pPr>
      <w:r>
        <w:t xml:space="preserve">int </w:t>
      </w:r>
      <w:proofErr w:type="gramStart"/>
      <w:r>
        <w:t>scan(</w:t>
      </w:r>
      <w:proofErr w:type="gramEnd"/>
      <w:r>
        <w:t xml:space="preserve">) </w:t>
      </w:r>
      <w:r w:rsidR="00156552">
        <w:t>–</w:t>
      </w:r>
      <w:r>
        <w:t xml:space="preserve"> </w:t>
      </w:r>
      <w:r w:rsidR="008C2523">
        <w:t>scans</w:t>
      </w:r>
      <w:r w:rsidR="00156552">
        <w:t xml:space="preserve"> current symbol and returns token type which was defined </w:t>
      </w:r>
      <w:r w:rsidR="00D3525B">
        <w:t xml:space="preserve">in </w:t>
      </w:r>
      <w:proofErr w:type="spellStart"/>
      <w:r w:rsidR="00C0435D">
        <w:t>look_ahead</w:t>
      </w:r>
      <w:proofErr w:type="spellEnd"/>
      <w:r w:rsidR="00C0435D">
        <w:t xml:space="preserve"> enumeration type.</w:t>
      </w:r>
      <w:r w:rsidR="00726A73">
        <w:t xml:space="preserve"> If </w:t>
      </w:r>
      <w:r w:rsidR="00B91004">
        <w:t>current symbol is a number this function will continue reading into token buffer array</w:t>
      </w:r>
      <w:r w:rsidR="00176FA1">
        <w:t xml:space="preserve"> until non number </w:t>
      </w:r>
      <w:r w:rsidR="00AE38CD">
        <w:t>c</w:t>
      </w:r>
      <w:r w:rsidR="00176FA1">
        <w:t xml:space="preserve">haracter is reached. This will later on be used to retrieve float number using </w:t>
      </w:r>
      <w:proofErr w:type="spellStart"/>
      <w:proofErr w:type="gramStart"/>
      <w:r w:rsidR="00176FA1">
        <w:t>sscanf</w:t>
      </w:r>
      <w:proofErr w:type="spellEnd"/>
      <w:r w:rsidR="00176FA1">
        <w:t>(</w:t>
      </w:r>
      <w:proofErr w:type="gramEnd"/>
      <w:r w:rsidR="00176FA1">
        <w:t xml:space="preserve">). </w:t>
      </w:r>
    </w:p>
    <w:p w14:paraId="608E8CDE" w14:textId="0EE49B68" w:rsidR="00D81596" w:rsidRDefault="00D81596" w:rsidP="00C90033">
      <w:pPr>
        <w:pStyle w:val="ListParagraph"/>
        <w:numPr>
          <w:ilvl w:val="0"/>
          <w:numId w:val="5"/>
        </w:numPr>
      </w:pPr>
      <w:r>
        <w:t xml:space="preserve">void </w:t>
      </w:r>
      <w:proofErr w:type="gramStart"/>
      <w:r>
        <w:t>next(</w:t>
      </w:r>
      <w:proofErr w:type="gramEnd"/>
      <w:r>
        <w:t xml:space="preserve">) </w:t>
      </w:r>
      <w:r w:rsidR="005654BF">
        <w:t>–</w:t>
      </w:r>
      <w:r>
        <w:t xml:space="preserve"> </w:t>
      </w:r>
      <w:r w:rsidR="005654BF">
        <w:t xml:space="preserve">update </w:t>
      </w:r>
      <w:proofErr w:type="spellStart"/>
      <w:r w:rsidR="005654BF">
        <w:t>look_ahead</w:t>
      </w:r>
      <w:proofErr w:type="spellEnd"/>
      <w:r w:rsidR="005654BF">
        <w:t xml:space="preserve"> token.</w:t>
      </w:r>
    </w:p>
    <w:p w14:paraId="5089FAE9" w14:textId="60B05DA0" w:rsidR="00D90E61" w:rsidRDefault="00D90E61" w:rsidP="00C90033">
      <w:pPr>
        <w:pStyle w:val="ListParagraph"/>
        <w:numPr>
          <w:ilvl w:val="0"/>
          <w:numId w:val="5"/>
        </w:numPr>
      </w:pPr>
      <w:r>
        <w:t xml:space="preserve">void </w:t>
      </w:r>
      <w:proofErr w:type="spellStart"/>
      <w:r>
        <w:t>initialise_</w:t>
      </w:r>
      <w:proofErr w:type="gramStart"/>
      <w:r>
        <w:t>parser</w:t>
      </w:r>
      <w:proofErr w:type="spellEnd"/>
      <w:r>
        <w:t>(</w:t>
      </w:r>
      <w:proofErr w:type="gramEnd"/>
      <w:r>
        <w:t>) – initializes parser.</w:t>
      </w:r>
      <w:r w:rsidR="00DA2382">
        <w:t xml:space="preserve"> </w:t>
      </w:r>
      <w:proofErr w:type="gramStart"/>
      <w:r w:rsidR="00DA2382">
        <w:t>Resets token buffer,</w:t>
      </w:r>
      <w:proofErr w:type="gramEnd"/>
      <w:r w:rsidR="00DA2382">
        <w:t xml:space="preserve"> gets </w:t>
      </w:r>
      <w:r w:rsidR="0061739C">
        <w:t xml:space="preserve">first symbol from </w:t>
      </w:r>
      <w:proofErr w:type="spellStart"/>
      <w:r w:rsidR="0061739C">
        <w:t>math_exp</w:t>
      </w:r>
      <w:proofErr w:type="spellEnd"/>
      <w:r w:rsidR="0061739C">
        <w:t>, and scans it.</w:t>
      </w:r>
    </w:p>
    <w:p w14:paraId="1511D0C6" w14:textId="63F054FC" w:rsidR="00A1533F" w:rsidRDefault="00A1533F" w:rsidP="00C90033">
      <w:pPr>
        <w:pStyle w:val="ListParagraph"/>
        <w:numPr>
          <w:ilvl w:val="0"/>
          <w:numId w:val="5"/>
        </w:numPr>
      </w:pPr>
      <w:r>
        <w:t>Following functions are recursive descent parsing and evaluation</w:t>
      </w:r>
      <w:r w:rsidR="00C66422">
        <w:t xml:space="preserve"> and follows grammar</w:t>
      </w:r>
      <w:r w:rsidR="002D4CDE">
        <w:t xml:space="preserve"> stated in last </w:t>
      </w:r>
      <w:proofErr w:type="spellStart"/>
      <w:r w:rsidR="002D4CDE">
        <w:t>weeks</w:t>
      </w:r>
      <w:proofErr w:type="spellEnd"/>
      <w:r w:rsidR="002D4CDE">
        <w:t xml:space="preserve"> journal entry</w:t>
      </w:r>
      <w:r>
        <w:t>:</w:t>
      </w:r>
    </w:p>
    <w:p w14:paraId="71B2F9A4" w14:textId="1A5F2F3A" w:rsidR="0061739C" w:rsidRDefault="00554709" w:rsidP="00C66422">
      <w:pPr>
        <w:pStyle w:val="ListParagraph"/>
        <w:numPr>
          <w:ilvl w:val="1"/>
          <w:numId w:val="5"/>
        </w:numPr>
      </w:pPr>
      <w:r>
        <w:t xml:space="preserve">float </w:t>
      </w:r>
      <w:proofErr w:type="spellStart"/>
      <w:r>
        <w:t>unsigned_</w:t>
      </w:r>
      <w:proofErr w:type="gramStart"/>
      <w:r>
        <w:t>factor</w:t>
      </w:r>
      <w:proofErr w:type="spellEnd"/>
      <w:r>
        <w:t>(</w:t>
      </w:r>
      <w:proofErr w:type="gramEnd"/>
      <w:r>
        <w:t>)</w:t>
      </w:r>
    </w:p>
    <w:p w14:paraId="22CB47E4" w14:textId="44259A34" w:rsidR="000B1EE0" w:rsidRDefault="000B1EE0" w:rsidP="00C66422">
      <w:pPr>
        <w:pStyle w:val="ListParagraph"/>
        <w:numPr>
          <w:ilvl w:val="1"/>
          <w:numId w:val="5"/>
        </w:numPr>
      </w:pPr>
      <w:r>
        <w:t xml:space="preserve">float </w:t>
      </w:r>
      <w:proofErr w:type="gramStart"/>
      <w:r>
        <w:t>factor(</w:t>
      </w:r>
      <w:proofErr w:type="gramEnd"/>
      <w:r>
        <w:t>)</w:t>
      </w:r>
    </w:p>
    <w:p w14:paraId="2C271662" w14:textId="4C63EB73" w:rsidR="000B1EE0" w:rsidRDefault="000B1EE0" w:rsidP="00C66422">
      <w:pPr>
        <w:pStyle w:val="ListParagraph"/>
        <w:numPr>
          <w:ilvl w:val="1"/>
          <w:numId w:val="5"/>
        </w:numPr>
      </w:pPr>
      <w:r>
        <w:t xml:space="preserve">float </w:t>
      </w:r>
      <w:proofErr w:type="spellStart"/>
      <w:r>
        <w:t>pow_</w:t>
      </w:r>
      <w:proofErr w:type="gramStart"/>
      <w:r>
        <w:t>factor</w:t>
      </w:r>
      <w:proofErr w:type="spellEnd"/>
      <w:r>
        <w:t>(</w:t>
      </w:r>
      <w:proofErr w:type="gramEnd"/>
      <w:r>
        <w:t>)</w:t>
      </w:r>
    </w:p>
    <w:p w14:paraId="56A68E34" w14:textId="1915DDFD" w:rsidR="00002ED0" w:rsidRDefault="00002ED0" w:rsidP="00002ED0">
      <w:pPr>
        <w:pStyle w:val="ListParagraph"/>
        <w:numPr>
          <w:ilvl w:val="1"/>
          <w:numId w:val="5"/>
        </w:numPr>
      </w:pPr>
      <w:r>
        <w:t xml:space="preserve">float </w:t>
      </w:r>
      <w:proofErr w:type="gramStart"/>
      <w:r>
        <w:t>term(</w:t>
      </w:r>
      <w:proofErr w:type="gramEnd"/>
      <w:r>
        <w:t>)</w:t>
      </w:r>
    </w:p>
    <w:p w14:paraId="3AE0A176" w14:textId="17BF9E69" w:rsidR="00002ED0" w:rsidRDefault="00002ED0" w:rsidP="00002ED0">
      <w:pPr>
        <w:pStyle w:val="ListParagraph"/>
        <w:numPr>
          <w:ilvl w:val="1"/>
          <w:numId w:val="5"/>
        </w:numPr>
      </w:pPr>
      <w:r>
        <w:t xml:space="preserve">float </w:t>
      </w:r>
      <w:proofErr w:type="gramStart"/>
      <w:r>
        <w:t>expression(</w:t>
      </w:r>
      <w:proofErr w:type="gramEnd"/>
      <w:r>
        <w:t>)</w:t>
      </w:r>
    </w:p>
    <w:p w14:paraId="72CD9892" w14:textId="1A113013" w:rsidR="003A1C92" w:rsidRDefault="003A1C92" w:rsidP="003A1C92">
      <w:pPr>
        <w:pStyle w:val="ListParagraph"/>
        <w:numPr>
          <w:ilvl w:val="0"/>
          <w:numId w:val="5"/>
        </w:numPr>
      </w:pPr>
      <w:r>
        <w:t>I am using static int global variable to check for errors.</w:t>
      </w:r>
    </w:p>
    <w:p w14:paraId="11BB41EF" w14:textId="17AA2F79" w:rsidR="00A964C3" w:rsidRDefault="003A1C92" w:rsidP="00BF5E21">
      <w:r>
        <w:t>After this I have fully functioning calculator. Next wee</w:t>
      </w:r>
      <w:r w:rsidR="00EF4CF4">
        <w:t>k I will tidy up my main function.</w:t>
      </w:r>
      <w:r w:rsidR="009F134C">
        <w:t xml:space="preserve"> The routine for the calculator will be written.</w:t>
      </w:r>
    </w:p>
    <w:p w14:paraId="76EBFB50" w14:textId="56151B68" w:rsidR="004627F7" w:rsidRDefault="004627F7" w:rsidP="00BF5E21"/>
    <w:p w14:paraId="02C93BA1" w14:textId="7D01309A" w:rsidR="004627F7" w:rsidRDefault="004627F7" w:rsidP="00BF5E21"/>
    <w:p w14:paraId="6483390B" w14:textId="540F8BB8" w:rsidR="004627F7" w:rsidRDefault="004627F7" w:rsidP="00BF5E21"/>
    <w:p w14:paraId="736FF605" w14:textId="293E1867" w:rsidR="004627F7" w:rsidRDefault="004627F7" w:rsidP="00BF5E21"/>
    <w:p w14:paraId="2E9B3A7E" w14:textId="353BE4CF" w:rsidR="004627F7" w:rsidRDefault="004627F7" w:rsidP="00BF5E21">
      <w:r>
        <w:lastRenderedPageBreak/>
        <w:t>Additional entry – Week C1</w:t>
      </w:r>
      <w:r w:rsidR="006B002D">
        <w:t xml:space="preserve"> (</w:t>
      </w:r>
      <w:r w:rsidR="00E50740">
        <w:t>Christmas holiday)</w:t>
      </w:r>
    </w:p>
    <w:p w14:paraId="22BA00C9" w14:textId="11AE69F9" w:rsidR="004627F7" w:rsidRDefault="005E2D58" w:rsidP="00BF5E21">
      <w:r>
        <w:t>This week I have updated calculator input routine and add</w:t>
      </w:r>
      <w:r w:rsidR="00667A23">
        <w:t>ed password protection.</w:t>
      </w:r>
      <w:r w:rsidR="00933E2A">
        <w:br/>
      </w:r>
      <w:r w:rsidR="00933E2A">
        <w:br/>
        <w:t>Input routine updates:</w:t>
      </w:r>
    </w:p>
    <w:p w14:paraId="6B242FE6" w14:textId="41DB6CC8" w:rsidR="00933E2A" w:rsidRDefault="00933E2A" w:rsidP="00933E2A">
      <w:pPr>
        <w:pStyle w:val="ListParagraph"/>
        <w:numPr>
          <w:ilvl w:val="0"/>
          <w:numId w:val="6"/>
        </w:numPr>
      </w:pPr>
      <w:r>
        <w:t xml:space="preserve">New function SHIFT/4 </w:t>
      </w:r>
      <w:r w:rsidR="00F4022D">
        <w:t>–</w:t>
      </w:r>
      <w:r>
        <w:t xml:space="preserve"> </w:t>
      </w:r>
      <w:r w:rsidR="00F4022D">
        <w:t xml:space="preserve">gets previous answer and </w:t>
      </w:r>
      <w:r w:rsidR="00A2769C">
        <w:t>add to mathematical expression.</w:t>
      </w:r>
    </w:p>
    <w:p w14:paraId="19E917CA" w14:textId="3F4329BD" w:rsidR="00A2769C" w:rsidRDefault="00B039B6" w:rsidP="00933E2A">
      <w:pPr>
        <w:pStyle w:val="ListParagraph"/>
        <w:numPr>
          <w:ilvl w:val="0"/>
          <w:numId w:val="6"/>
        </w:numPr>
      </w:pPr>
      <w:r>
        <w:t>Pr</w:t>
      </w:r>
      <w:r w:rsidR="00B11743">
        <w:t>eviously I was clearing LCD</w:t>
      </w:r>
      <w:r w:rsidR="008510E3">
        <w:t xml:space="preserve"> and printing whole math expression every time new symbol was entered. </w:t>
      </w:r>
      <w:r w:rsidR="00C659E4">
        <w:t xml:space="preserve">I have changed this to clear LCD </w:t>
      </w:r>
      <w:r w:rsidR="001B3D3C">
        <w:t>and reprint</w:t>
      </w:r>
      <w:r w:rsidR="00AD6E14">
        <w:t xml:space="preserve"> expression only when character/whole string is deleted. </w:t>
      </w:r>
    </w:p>
    <w:p w14:paraId="0EA50DD5" w14:textId="7C5ED78F" w:rsidR="006313EE" w:rsidRDefault="006313EE" w:rsidP="00933E2A">
      <w:pPr>
        <w:pStyle w:val="ListParagraph"/>
        <w:numPr>
          <w:ilvl w:val="0"/>
          <w:numId w:val="6"/>
        </w:numPr>
      </w:pPr>
      <w:r>
        <w:t xml:space="preserve">Improved input functionality. Previously </w:t>
      </w:r>
      <w:r w:rsidR="006D054E">
        <w:t>if the key was pressed</w:t>
      </w:r>
      <w:r w:rsidR="00F714FE">
        <w:t xml:space="preserve"> the</w:t>
      </w:r>
      <w:r w:rsidR="006D054E">
        <w:t xml:space="preserve"> program would write it continuously with </w:t>
      </w:r>
      <w:r w:rsidR="00B93EDF">
        <w:t xml:space="preserve">short delay after each entry. This caused some problems i.e., multiple entries, next button not registered because of delay. I have changed </w:t>
      </w:r>
      <w:r w:rsidR="003D0950">
        <w:t>this,</w:t>
      </w:r>
      <w:r w:rsidR="00575782">
        <w:t xml:space="preserve"> so a button needs to be released before printing new one. This improved </w:t>
      </w:r>
      <w:r w:rsidR="003D0950">
        <w:t>user experience significantly.</w:t>
      </w:r>
    </w:p>
    <w:p w14:paraId="5D809058" w14:textId="658DC6B7" w:rsidR="00B30EAF" w:rsidRDefault="000E2306" w:rsidP="00B30EAF">
      <w:r>
        <w:t>Answer printing:</w:t>
      </w:r>
    </w:p>
    <w:p w14:paraId="0B0D48B4" w14:textId="236F08C8" w:rsidR="000E2306" w:rsidRDefault="000E2306" w:rsidP="000E2306">
      <w:pPr>
        <w:pStyle w:val="ListParagraph"/>
        <w:numPr>
          <w:ilvl w:val="0"/>
          <w:numId w:val="10"/>
        </w:numPr>
      </w:pPr>
      <w:r>
        <w:t>Answer is printed on the second line and is always kept there</w:t>
      </w:r>
      <w:r w:rsidR="00294C2C">
        <w:t xml:space="preserve"> until </w:t>
      </w:r>
      <w:r w:rsidR="00BE2A7D">
        <w:t>new expression is evaluated</w:t>
      </w:r>
      <w:r w:rsidR="00DC028B">
        <w:t>.</w:t>
      </w:r>
      <w:r w:rsidR="00BE2A7D">
        <w:t xml:space="preserve"> This resembles real calculator as you can see previous answer while entering new expression.</w:t>
      </w:r>
      <w:r w:rsidR="00DC028B">
        <w:t xml:space="preserve"> (</w:t>
      </w:r>
      <w:proofErr w:type="gramStart"/>
      <w:r w:rsidR="00DC028B">
        <w:t>see</w:t>
      </w:r>
      <w:proofErr w:type="gramEnd"/>
      <w:r w:rsidR="00DC028B">
        <w:t xml:space="preserve"> Answer.png)</w:t>
      </w:r>
    </w:p>
    <w:p w14:paraId="30910911" w14:textId="5423FEEB" w:rsidR="00E765FE" w:rsidRDefault="00A05390" w:rsidP="00E765FE">
      <w:r>
        <w:t>Password protection:</w:t>
      </w:r>
      <w:r w:rsidR="00C46056">
        <w:t xml:space="preserve"> (Password.png)</w:t>
      </w:r>
    </w:p>
    <w:p w14:paraId="1B86B432" w14:textId="59BAF630" w:rsidR="00A05390" w:rsidRDefault="00A05390" w:rsidP="00A05390">
      <w:pPr>
        <w:pStyle w:val="ListParagraph"/>
        <w:numPr>
          <w:ilvl w:val="0"/>
          <w:numId w:val="7"/>
        </w:numPr>
      </w:pPr>
      <w:r>
        <w:t>Added 4 digits password.</w:t>
      </w:r>
    </w:p>
    <w:p w14:paraId="748364C7" w14:textId="5A1A1573" w:rsidR="00A05390" w:rsidRDefault="00A56235" w:rsidP="00A05390">
      <w:pPr>
        <w:pStyle w:val="ListParagraph"/>
        <w:numPr>
          <w:ilvl w:val="0"/>
          <w:numId w:val="7"/>
        </w:numPr>
      </w:pPr>
      <w:r>
        <w:t>Password is stored in flash memory (address = 0x00008000).</w:t>
      </w:r>
    </w:p>
    <w:p w14:paraId="1CAB13AE" w14:textId="08AF8E99" w:rsidR="00855C35" w:rsidRDefault="00792F31" w:rsidP="00855C35">
      <w:pPr>
        <w:pStyle w:val="ListParagraph"/>
        <w:numPr>
          <w:ilvl w:val="0"/>
          <w:numId w:val="7"/>
        </w:numPr>
      </w:pPr>
      <w:r>
        <w:t xml:space="preserve">To implement this </w:t>
      </w:r>
      <w:r w:rsidR="005D3146">
        <w:t>functionality,</w:t>
      </w:r>
      <w:r w:rsidR="00BA230C">
        <w:t xml:space="preserve"> I have looked at datasheets and found relevant information (see Flashdatasheet.png)</w:t>
      </w:r>
      <w:r w:rsidR="005D3146">
        <w:t>. However, to avoid error</w:t>
      </w:r>
      <w:r w:rsidR="00855C35">
        <w:t>s</w:t>
      </w:r>
      <w:r w:rsidR="005D3146">
        <w:t xml:space="preserve"> I have taken Flash</w:t>
      </w:r>
      <w:r w:rsidR="00BA4477">
        <w:t xml:space="preserve"> programming code from </w:t>
      </w:r>
      <w:r w:rsidR="00855C35">
        <w:t xml:space="preserve">a book and </w:t>
      </w:r>
      <w:r w:rsidR="00177EC2">
        <w:t>edited it for my purposes. Book used:</w:t>
      </w:r>
    </w:p>
    <w:p w14:paraId="7DE9FDBC" w14:textId="2E3E074E" w:rsidR="00855C35" w:rsidRDefault="00855C35" w:rsidP="00855C35">
      <w:pPr>
        <w:pStyle w:val="ListParagraph"/>
        <w:numPr>
          <w:ilvl w:val="1"/>
          <w:numId w:val="7"/>
        </w:numPr>
      </w:pPr>
      <w:r>
        <w:t>"Embedded Systems: Real Time Interfacing to Arm Cortex M Microcontrollers",</w:t>
      </w:r>
    </w:p>
    <w:p w14:paraId="14B8010C" w14:textId="5B3B2144" w:rsidR="00855C35" w:rsidRDefault="00855C35" w:rsidP="00855C35">
      <w:pPr>
        <w:pStyle w:val="ListParagraph"/>
        <w:ind w:left="1440"/>
      </w:pPr>
      <w:r>
        <w:t>ISBN: 978-1463590154, Jonathan Valvano, copyright (c) 2016</w:t>
      </w:r>
    </w:p>
    <w:p w14:paraId="720CE4A0" w14:textId="75761B9A" w:rsidR="00855C35" w:rsidRDefault="00855C35" w:rsidP="00855C35">
      <w:pPr>
        <w:pStyle w:val="ListParagraph"/>
        <w:numPr>
          <w:ilvl w:val="1"/>
          <w:numId w:val="7"/>
        </w:numPr>
      </w:pPr>
      <w:r>
        <w:t>"Embedded Systems: Real-Time Operating Systems for ARM Cortex-M Microcontrollers",</w:t>
      </w:r>
    </w:p>
    <w:p w14:paraId="1FB82FA3" w14:textId="4974711A" w:rsidR="00177EC2" w:rsidRDefault="00855C35" w:rsidP="00177EC2">
      <w:pPr>
        <w:pStyle w:val="ListParagraph"/>
        <w:ind w:left="1440"/>
      </w:pPr>
      <w:r>
        <w:t>ISBN: 978-1466468863, Jonathan Valvano, copyright (c) 2016</w:t>
      </w:r>
    </w:p>
    <w:p w14:paraId="1323DB6C" w14:textId="6B96FDD4" w:rsidR="00177EC2" w:rsidRDefault="00177EC2" w:rsidP="00177EC2">
      <w:pPr>
        <w:pStyle w:val="ListParagraph"/>
        <w:numPr>
          <w:ilvl w:val="0"/>
          <w:numId w:val="9"/>
        </w:numPr>
      </w:pPr>
      <w:r>
        <w:t>Password routine</w:t>
      </w:r>
      <w:r w:rsidR="000C3831">
        <w:t>:</w:t>
      </w:r>
    </w:p>
    <w:p w14:paraId="1A94A4EE" w14:textId="229794D4" w:rsidR="000C3831" w:rsidRDefault="000C3831" w:rsidP="000C3831">
      <w:pPr>
        <w:pStyle w:val="ListParagraph"/>
        <w:numPr>
          <w:ilvl w:val="1"/>
          <w:numId w:val="9"/>
        </w:numPr>
      </w:pPr>
      <w:r>
        <w:t xml:space="preserve">Entry password: -&gt; </w:t>
      </w:r>
      <w:r w:rsidR="00FF2A64">
        <w:t>If wrong prompt to enter again</w:t>
      </w:r>
      <w:r w:rsidR="00961B4E">
        <w:t xml:space="preserve"> / If correct move on -&gt; Ask to press A to change password -&gt; If A is pressed go into password change routine / If any other key is pressed move on</w:t>
      </w:r>
      <w:r w:rsidR="000543CB">
        <w:t>.</w:t>
      </w:r>
    </w:p>
    <w:p w14:paraId="10750178" w14:textId="19021A54" w:rsidR="000543CB" w:rsidRDefault="000543CB" w:rsidP="000543CB">
      <w:pPr>
        <w:pStyle w:val="ListParagraph"/>
      </w:pPr>
    </w:p>
    <w:p w14:paraId="00B8CD27" w14:textId="7CC5617B" w:rsidR="000543CB" w:rsidRDefault="000543CB" w:rsidP="000543CB">
      <w:pPr>
        <w:pStyle w:val="ListParagraph"/>
      </w:pPr>
      <w:r>
        <w:t>Right now, my calculator is finished. Maybe I’ll add functionality to display graphics.</w:t>
      </w:r>
    </w:p>
    <w:p w14:paraId="12351FA1" w14:textId="77777777" w:rsidR="00177EC2" w:rsidRDefault="00177EC2" w:rsidP="00177EC2"/>
    <w:sectPr w:rsidR="00177E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652F3"/>
    <w:multiLevelType w:val="hybridMultilevel"/>
    <w:tmpl w:val="12FEE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9907C8"/>
    <w:multiLevelType w:val="hybridMultilevel"/>
    <w:tmpl w:val="8332A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603C3D"/>
    <w:multiLevelType w:val="hybridMultilevel"/>
    <w:tmpl w:val="4EA69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A10D1"/>
    <w:multiLevelType w:val="hybridMultilevel"/>
    <w:tmpl w:val="ADF2C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E41D19"/>
    <w:multiLevelType w:val="hybridMultilevel"/>
    <w:tmpl w:val="A2F88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B4EE6"/>
    <w:multiLevelType w:val="hybridMultilevel"/>
    <w:tmpl w:val="B114E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435B5C"/>
    <w:multiLevelType w:val="hybridMultilevel"/>
    <w:tmpl w:val="2AC417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2765233"/>
    <w:multiLevelType w:val="hybridMultilevel"/>
    <w:tmpl w:val="641AB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4D6C55"/>
    <w:multiLevelType w:val="hybridMultilevel"/>
    <w:tmpl w:val="A32AF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AA3230"/>
    <w:multiLevelType w:val="hybridMultilevel"/>
    <w:tmpl w:val="1BB67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4"/>
  </w:num>
  <w:num w:numId="4">
    <w:abstractNumId w:val="0"/>
  </w:num>
  <w:num w:numId="5">
    <w:abstractNumId w:val="2"/>
  </w:num>
  <w:num w:numId="6">
    <w:abstractNumId w:val="8"/>
  </w:num>
  <w:num w:numId="7">
    <w:abstractNumId w:val="5"/>
  </w:num>
  <w:num w:numId="8">
    <w:abstractNumId w:val="6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rcwNTKyNDM3MzZW0lEKTi0uzszPAymwqAUA4MYHQSwAAAA="/>
  </w:docVars>
  <w:rsids>
    <w:rsidRoot w:val="00BD0154"/>
    <w:rsid w:val="00002ED0"/>
    <w:rsid w:val="000055FA"/>
    <w:rsid w:val="000162FA"/>
    <w:rsid w:val="000168FC"/>
    <w:rsid w:val="00026DC6"/>
    <w:rsid w:val="00031D49"/>
    <w:rsid w:val="00042FD3"/>
    <w:rsid w:val="00052CAE"/>
    <w:rsid w:val="000543CB"/>
    <w:rsid w:val="00057DED"/>
    <w:rsid w:val="00081DF5"/>
    <w:rsid w:val="000B1EE0"/>
    <w:rsid w:val="000B7FBD"/>
    <w:rsid w:val="000C3831"/>
    <w:rsid w:val="000E2306"/>
    <w:rsid w:val="000E3039"/>
    <w:rsid w:val="00112DF6"/>
    <w:rsid w:val="001418C9"/>
    <w:rsid w:val="00156552"/>
    <w:rsid w:val="00160AAD"/>
    <w:rsid w:val="00176FA1"/>
    <w:rsid w:val="00177EC2"/>
    <w:rsid w:val="001A4500"/>
    <w:rsid w:val="001B3D3C"/>
    <w:rsid w:val="001C7E14"/>
    <w:rsid w:val="001D6237"/>
    <w:rsid w:val="001E3385"/>
    <w:rsid w:val="001F3117"/>
    <w:rsid w:val="001F5C15"/>
    <w:rsid w:val="00200AD0"/>
    <w:rsid w:val="002144C3"/>
    <w:rsid w:val="00226FDD"/>
    <w:rsid w:val="00242BBA"/>
    <w:rsid w:val="00243A0F"/>
    <w:rsid w:val="00253350"/>
    <w:rsid w:val="00253C59"/>
    <w:rsid w:val="002548CE"/>
    <w:rsid w:val="002727FE"/>
    <w:rsid w:val="00273B22"/>
    <w:rsid w:val="00294C2C"/>
    <w:rsid w:val="002A2F5A"/>
    <w:rsid w:val="002B5F79"/>
    <w:rsid w:val="002C5D77"/>
    <w:rsid w:val="002D4CDE"/>
    <w:rsid w:val="00301746"/>
    <w:rsid w:val="00302169"/>
    <w:rsid w:val="003165E7"/>
    <w:rsid w:val="0032102E"/>
    <w:rsid w:val="003251E5"/>
    <w:rsid w:val="00362321"/>
    <w:rsid w:val="00362FFD"/>
    <w:rsid w:val="003858AB"/>
    <w:rsid w:val="00393B55"/>
    <w:rsid w:val="00394B9F"/>
    <w:rsid w:val="00395B69"/>
    <w:rsid w:val="003A1C92"/>
    <w:rsid w:val="003C0F3D"/>
    <w:rsid w:val="003C3A22"/>
    <w:rsid w:val="003D0950"/>
    <w:rsid w:val="003F6F86"/>
    <w:rsid w:val="00452BB0"/>
    <w:rsid w:val="004627F7"/>
    <w:rsid w:val="004717D9"/>
    <w:rsid w:val="004E4DAF"/>
    <w:rsid w:val="004F0382"/>
    <w:rsid w:val="004F29C3"/>
    <w:rsid w:val="004F464A"/>
    <w:rsid w:val="00514168"/>
    <w:rsid w:val="00536262"/>
    <w:rsid w:val="005405CB"/>
    <w:rsid w:val="00551E7F"/>
    <w:rsid w:val="00552FF1"/>
    <w:rsid w:val="00554709"/>
    <w:rsid w:val="005637B6"/>
    <w:rsid w:val="005654BF"/>
    <w:rsid w:val="00575782"/>
    <w:rsid w:val="0058589A"/>
    <w:rsid w:val="005908BE"/>
    <w:rsid w:val="00596497"/>
    <w:rsid w:val="005A702B"/>
    <w:rsid w:val="005B62C7"/>
    <w:rsid w:val="005C0409"/>
    <w:rsid w:val="005D3146"/>
    <w:rsid w:val="005E2841"/>
    <w:rsid w:val="005E2D58"/>
    <w:rsid w:val="0060159E"/>
    <w:rsid w:val="0060715F"/>
    <w:rsid w:val="0061739C"/>
    <w:rsid w:val="00621FA1"/>
    <w:rsid w:val="006313EE"/>
    <w:rsid w:val="00663448"/>
    <w:rsid w:val="00667A23"/>
    <w:rsid w:val="006741E8"/>
    <w:rsid w:val="0069736D"/>
    <w:rsid w:val="006B002D"/>
    <w:rsid w:val="006C0C15"/>
    <w:rsid w:val="006D054E"/>
    <w:rsid w:val="00705CA3"/>
    <w:rsid w:val="007114D0"/>
    <w:rsid w:val="00720B77"/>
    <w:rsid w:val="00726A73"/>
    <w:rsid w:val="007430F8"/>
    <w:rsid w:val="00745053"/>
    <w:rsid w:val="00785EC9"/>
    <w:rsid w:val="00792F31"/>
    <w:rsid w:val="00811798"/>
    <w:rsid w:val="00821A78"/>
    <w:rsid w:val="00833CB8"/>
    <w:rsid w:val="00850420"/>
    <w:rsid w:val="008510E3"/>
    <w:rsid w:val="00855C35"/>
    <w:rsid w:val="00872AA9"/>
    <w:rsid w:val="00892F0D"/>
    <w:rsid w:val="008A44E4"/>
    <w:rsid w:val="008B0919"/>
    <w:rsid w:val="008C2523"/>
    <w:rsid w:val="008D7D65"/>
    <w:rsid w:val="008E4DA3"/>
    <w:rsid w:val="00902635"/>
    <w:rsid w:val="009261A8"/>
    <w:rsid w:val="00933E2A"/>
    <w:rsid w:val="009402DA"/>
    <w:rsid w:val="00942ED6"/>
    <w:rsid w:val="00961B4E"/>
    <w:rsid w:val="00977A0B"/>
    <w:rsid w:val="009C08A1"/>
    <w:rsid w:val="009C5254"/>
    <w:rsid w:val="009C6F49"/>
    <w:rsid w:val="009E05F6"/>
    <w:rsid w:val="009F134C"/>
    <w:rsid w:val="00A05390"/>
    <w:rsid w:val="00A1533F"/>
    <w:rsid w:val="00A2769C"/>
    <w:rsid w:val="00A27B6F"/>
    <w:rsid w:val="00A43567"/>
    <w:rsid w:val="00A503EA"/>
    <w:rsid w:val="00A52A23"/>
    <w:rsid w:val="00A56235"/>
    <w:rsid w:val="00A964C3"/>
    <w:rsid w:val="00AB1EFE"/>
    <w:rsid w:val="00AC57E3"/>
    <w:rsid w:val="00AD6E14"/>
    <w:rsid w:val="00AE38CD"/>
    <w:rsid w:val="00B02889"/>
    <w:rsid w:val="00B039B6"/>
    <w:rsid w:val="00B11743"/>
    <w:rsid w:val="00B202E2"/>
    <w:rsid w:val="00B21158"/>
    <w:rsid w:val="00B231A1"/>
    <w:rsid w:val="00B27C03"/>
    <w:rsid w:val="00B30EAF"/>
    <w:rsid w:val="00B3509C"/>
    <w:rsid w:val="00B46B5F"/>
    <w:rsid w:val="00B51043"/>
    <w:rsid w:val="00B61106"/>
    <w:rsid w:val="00B669D9"/>
    <w:rsid w:val="00B91004"/>
    <w:rsid w:val="00B93EDF"/>
    <w:rsid w:val="00BA230C"/>
    <w:rsid w:val="00BA40F4"/>
    <w:rsid w:val="00BA4477"/>
    <w:rsid w:val="00BB7C86"/>
    <w:rsid w:val="00BC20EC"/>
    <w:rsid w:val="00BD0154"/>
    <w:rsid w:val="00BE2A7D"/>
    <w:rsid w:val="00BF144F"/>
    <w:rsid w:val="00BF1D5C"/>
    <w:rsid w:val="00BF5E21"/>
    <w:rsid w:val="00C03183"/>
    <w:rsid w:val="00C0435D"/>
    <w:rsid w:val="00C06AA1"/>
    <w:rsid w:val="00C14680"/>
    <w:rsid w:val="00C244EB"/>
    <w:rsid w:val="00C46056"/>
    <w:rsid w:val="00C60B80"/>
    <w:rsid w:val="00C659E4"/>
    <w:rsid w:val="00C66422"/>
    <w:rsid w:val="00C701F4"/>
    <w:rsid w:val="00C86E8C"/>
    <w:rsid w:val="00C87817"/>
    <w:rsid w:val="00C90033"/>
    <w:rsid w:val="00CE53CC"/>
    <w:rsid w:val="00CF7CA1"/>
    <w:rsid w:val="00D01616"/>
    <w:rsid w:val="00D3525B"/>
    <w:rsid w:val="00D52E75"/>
    <w:rsid w:val="00D66E86"/>
    <w:rsid w:val="00D81596"/>
    <w:rsid w:val="00D90E61"/>
    <w:rsid w:val="00DA2382"/>
    <w:rsid w:val="00DB0263"/>
    <w:rsid w:val="00DC028B"/>
    <w:rsid w:val="00DC69C8"/>
    <w:rsid w:val="00DF1EA5"/>
    <w:rsid w:val="00E33711"/>
    <w:rsid w:val="00E50740"/>
    <w:rsid w:val="00E734E7"/>
    <w:rsid w:val="00E765FE"/>
    <w:rsid w:val="00E81395"/>
    <w:rsid w:val="00E94447"/>
    <w:rsid w:val="00E97759"/>
    <w:rsid w:val="00EA110E"/>
    <w:rsid w:val="00EF1D65"/>
    <w:rsid w:val="00EF4CF4"/>
    <w:rsid w:val="00F11A07"/>
    <w:rsid w:val="00F4022D"/>
    <w:rsid w:val="00F42EA9"/>
    <w:rsid w:val="00F45883"/>
    <w:rsid w:val="00F52D12"/>
    <w:rsid w:val="00F602A7"/>
    <w:rsid w:val="00F714FE"/>
    <w:rsid w:val="00F867D8"/>
    <w:rsid w:val="00FB2A8D"/>
    <w:rsid w:val="00FB5FEE"/>
    <w:rsid w:val="00FC1E17"/>
    <w:rsid w:val="00FD13E0"/>
    <w:rsid w:val="00FD244D"/>
    <w:rsid w:val="00FE41EF"/>
    <w:rsid w:val="00FF2A64"/>
    <w:rsid w:val="00FF7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4A4B33"/>
  <w15:chartTrackingRefBased/>
  <w15:docId w15:val="{D2D6596D-DE0A-4803-9870-167BB1E99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04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362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717D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41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657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37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9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Recursive_descent_pars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inerva.leeds.ac.uk/courses/1/202122_30389_ELEC3662/blog/_114903_1/post/_287418_1/Connections.pn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6</Pages>
  <Words>1257</Words>
  <Characters>7169</Characters>
  <Application>Microsoft Office Word</Application>
  <DocSecurity>0</DocSecurity>
  <Lines>59</Lines>
  <Paragraphs>16</Paragraphs>
  <ScaleCrop>false</ScaleCrop>
  <Company/>
  <LinksUpToDate>false</LinksUpToDate>
  <CharactersWithSpaces>8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tas Mickevicius</dc:creator>
  <cp:keywords/>
  <dc:description/>
  <cp:lastModifiedBy>Donatas Mickevicius</cp:lastModifiedBy>
  <cp:revision>220</cp:revision>
  <dcterms:created xsi:type="dcterms:W3CDTF">2021-11-11T18:10:00Z</dcterms:created>
  <dcterms:modified xsi:type="dcterms:W3CDTF">2021-12-17T18:32:00Z</dcterms:modified>
</cp:coreProperties>
</file>